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82D3AF" w14:textId="77777777" w:rsidR="005665B6" w:rsidRDefault="001B06DF" w:rsidP="005665B6">
      <w:pPr>
        <w:spacing w:after="0" w:line="240" w:lineRule="auto"/>
        <w:ind w:left="-709"/>
        <w:rPr>
          <w:bCs/>
          <w:i/>
        </w:rPr>
      </w:pP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65F4EA" wp14:editId="7B719789">
                <wp:simplePos x="0" y="0"/>
                <wp:positionH relativeFrom="column">
                  <wp:posOffset>-619125</wp:posOffset>
                </wp:positionH>
                <wp:positionV relativeFrom="paragraph">
                  <wp:posOffset>-139065</wp:posOffset>
                </wp:positionV>
                <wp:extent cx="8587740" cy="1341120"/>
                <wp:effectExtent l="0" t="0" r="0" b="0"/>
                <wp:wrapNone/>
                <wp:docPr id="3" name="Rettango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87740" cy="134112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alpha val="25882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0F12DC" w14:textId="77777777" w:rsidR="007A439D" w:rsidRDefault="007A439D" w:rsidP="00F817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5F4EA" id="Rettangolo 2" o:spid="_x0000_s1026" style="position:absolute;left:0;text-align:left;margin-left:-48.75pt;margin-top:-10.95pt;width:676.2pt;height:10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" fillcolor="#4f81bd" stroked="f" strokeweight="2pt">
                <v:fill opacity="16962f"/>
                <v:textbox>
                  <w:txbxContent>
                    <w:p w14:paraId="510F12DC" w14:textId="77777777" w:rsidR="007A439D" w:rsidRDefault="007A439D" w:rsidP="00F8179D"/>
                  </w:txbxContent>
                </v:textbox>
              </v:rect>
            </w:pict>
          </mc:Fallback>
        </mc:AlternateContent>
      </w:r>
      <w:r w:rsidR="00093FD5">
        <w:rPr>
          <w:noProof/>
          <w:lang w:eastAsia="it-IT"/>
        </w:rPr>
        <w:drawing>
          <wp:anchor distT="0" distB="0" distL="114300" distR="114300" simplePos="0" relativeHeight="251658242" behindDoc="1" locked="0" layoutInCell="1" allowOverlap="1" wp14:anchorId="4FCF5D94" wp14:editId="6145C583">
            <wp:simplePos x="0" y="0"/>
            <wp:positionH relativeFrom="margin">
              <wp:posOffset>-295275</wp:posOffset>
            </wp:positionH>
            <wp:positionV relativeFrom="margin">
              <wp:align>top</wp:align>
            </wp:positionV>
            <wp:extent cx="1943100" cy="1083945"/>
            <wp:effectExtent l="0" t="0" r="0" b="1905"/>
            <wp:wrapTight wrapText="bothSides">
              <wp:wrapPolygon edited="0">
                <wp:start x="0" y="0"/>
                <wp:lineTo x="0" y="21258"/>
                <wp:lineTo x="21388" y="21258"/>
                <wp:lineTo x="21388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9565B" w:rsidRPr="00807140">
        <w:rPr>
          <w:b/>
        </w:rPr>
        <w:t>Dipartimento per</w:t>
      </w:r>
      <w:r w:rsidR="00807140" w:rsidRPr="00807140">
        <w:rPr>
          <w:b/>
        </w:rPr>
        <w:t xml:space="preserve"> </w:t>
      </w:r>
      <w:r w:rsidR="00093FD5">
        <w:rPr>
          <w:b/>
        </w:rPr>
        <w:t>gli Affari</w:t>
      </w:r>
      <w:r w:rsidR="00A543A3" w:rsidRPr="00807140">
        <w:rPr>
          <w:b/>
        </w:rPr>
        <w:t xml:space="preserve"> Europe</w:t>
      </w:r>
      <w:r w:rsidR="00093FD5">
        <w:rPr>
          <w:b/>
        </w:rPr>
        <w:t>i</w:t>
      </w:r>
      <w:r w:rsidR="007A439D">
        <w:rPr>
          <w:b/>
        </w:rPr>
        <w:br/>
      </w:r>
      <w:r w:rsidR="005665B6">
        <w:rPr>
          <w:bCs/>
          <w:i/>
        </w:rPr>
        <w:t xml:space="preserve">Ufficio per il </w:t>
      </w:r>
      <w:r>
        <w:rPr>
          <w:bCs/>
          <w:i/>
        </w:rPr>
        <w:t>m</w:t>
      </w:r>
      <w:r w:rsidR="005665B6">
        <w:rPr>
          <w:bCs/>
          <w:i/>
        </w:rPr>
        <w:t>ercato interno</w:t>
      </w:r>
      <w:r>
        <w:rPr>
          <w:bCs/>
          <w:i/>
        </w:rPr>
        <w:t xml:space="preserve"> e la competitività</w:t>
      </w:r>
      <w:r w:rsidR="005665B6">
        <w:rPr>
          <w:bCs/>
          <w:i/>
        </w:rPr>
        <w:t xml:space="preserve"> </w:t>
      </w:r>
    </w:p>
    <w:p w14:paraId="48FFB17F" w14:textId="77777777" w:rsidR="00807140" w:rsidRDefault="007A439D" w:rsidP="005665B6">
      <w:pPr>
        <w:spacing w:after="0" w:line="240" w:lineRule="auto"/>
        <w:ind w:left="-709"/>
        <w:rPr>
          <w:bCs/>
          <w:i/>
        </w:rPr>
      </w:pPr>
      <w:r>
        <w:rPr>
          <w:bCs/>
          <w:i/>
        </w:rPr>
        <w:t>S</w:t>
      </w:r>
      <w:r w:rsidR="00807140" w:rsidRPr="00807140">
        <w:rPr>
          <w:bCs/>
          <w:i/>
        </w:rPr>
        <w:t xml:space="preserve">ervizio </w:t>
      </w:r>
      <w:r w:rsidR="001B06DF">
        <w:rPr>
          <w:bCs/>
          <w:i/>
        </w:rPr>
        <w:t xml:space="preserve">mercato interno, attuazione e monitoraggio </w:t>
      </w:r>
      <w:r>
        <w:rPr>
          <w:bCs/>
          <w:i/>
        </w:rPr>
        <w:br/>
      </w:r>
      <w:r w:rsidR="00807140" w:rsidRPr="00F8179D">
        <w:rPr>
          <w:bCs/>
          <w:i/>
        </w:rPr>
        <w:t>Centro assistenza</w:t>
      </w:r>
      <w:r w:rsidR="00992FDC">
        <w:rPr>
          <w:bCs/>
          <w:i/>
        </w:rPr>
        <w:t xml:space="preserve"> per il</w:t>
      </w:r>
      <w:r w:rsidR="00807140" w:rsidRPr="00F8179D">
        <w:rPr>
          <w:bCs/>
          <w:i/>
        </w:rPr>
        <w:t xml:space="preserve"> riconoscimento delle qualifiche professionali</w:t>
      </w:r>
    </w:p>
    <w:p w14:paraId="14493593" w14:textId="77777777" w:rsidR="005665B6" w:rsidRDefault="00093FD5" w:rsidP="00093FD5">
      <w:pPr>
        <w:spacing w:after="0" w:line="240" w:lineRule="auto"/>
        <w:rPr>
          <w:bCs/>
          <w:i/>
        </w:rPr>
      </w:pPr>
      <w:hyperlink r:id="rId12" w:history="1">
        <w:r w:rsidRPr="00A463F2">
          <w:rPr>
            <w:rStyle w:val="Collegamentoipertestuale"/>
            <w:bCs/>
            <w:i/>
          </w:rPr>
          <w:t>centroassistenzaqualifiche@affarieuropei.it</w:t>
        </w:r>
      </w:hyperlink>
    </w:p>
    <w:p w14:paraId="5798F31C" w14:textId="77777777" w:rsidR="00E3373F" w:rsidRDefault="00E3373F" w:rsidP="00BF4F71">
      <w:pPr>
        <w:rPr>
          <w:b/>
          <w:sz w:val="28"/>
          <w:szCs w:val="28"/>
        </w:rPr>
      </w:pPr>
    </w:p>
    <w:p w14:paraId="7A980853" w14:textId="77777777" w:rsidR="00152B61" w:rsidRDefault="00F01230" w:rsidP="00D519FB">
      <w:pPr>
        <w:ind w:left="-142" w:right="-166"/>
        <w:jc w:val="center"/>
        <w:rPr>
          <w:b/>
          <w:sz w:val="28"/>
          <w:szCs w:val="28"/>
        </w:rPr>
      </w:pPr>
      <w:r w:rsidRPr="008F1B63">
        <w:rPr>
          <w:b/>
          <w:sz w:val="28"/>
          <w:szCs w:val="28"/>
        </w:rPr>
        <w:t xml:space="preserve">Modulo di richiesta </w:t>
      </w:r>
      <w:r w:rsidR="00584AD9">
        <w:rPr>
          <w:b/>
          <w:sz w:val="28"/>
          <w:szCs w:val="28"/>
        </w:rPr>
        <w:t xml:space="preserve">per </w:t>
      </w:r>
      <w:r w:rsidR="008F1B63" w:rsidRPr="008F1B63">
        <w:rPr>
          <w:b/>
          <w:sz w:val="28"/>
          <w:szCs w:val="28"/>
        </w:rPr>
        <w:t>informazioni relative al riconoscimento delle qualifiche professionali</w:t>
      </w:r>
    </w:p>
    <w:p w14:paraId="35844746" w14:textId="77777777" w:rsidR="007854A8" w:rsidRDefault="001D45C6" w:rsidP="0078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FF0000"/>
          <w:sz w:val="28"/>
          <w:szCs w:val="28"/>
        </w:rPr>
      </w:pPr>
      <w:r w:rsidRPr="007854A8">
        <w:rPr>
          <w:color w:val="FF0000"/>
          <w:sz w:val="28"/>
          <w:szCs w:val="28"/>
        </w:rPr>
        <w:t>Il modulo è rivolto a</w:t>
      </w:r>
      <w:r w:rsidR="00033F39">
        <w:rPr>
          <w:color w:val="FF0000"/>
          <w:sz w:val="28"/>
          <w:szCs w:val="28"/>
        </w:rPr>
        <w:t xml:space="preserve"> coloro ch</w:t>
      </w:r>
      <w:r w:rsidR="00E6227A">
        <w:rPr>
          <w:b/>
          <w:color w:val="FF0000"/>
          <w:sz w:val="28"/>
          <w:szCs w:val="28"/>
        </w:rPr>
        <w:t>e intendono</w:t>
      </w:r>
      <w:r w:rsidRPr="007854A8">
        <w:rPr>
          <w:b/>
          <w:color w:val="FF0000"/>
          <w:sz w:val="28"/>
          <w:szCs w:val="28"/>
        </w:rPr>
        <w:t xml:space="preserve"> esercitare </w:t>
      </w:r>
      <w:r w:rsidR="00960126">
        <w:rPr>
          <w:b/>
          <w:color w:val="FF0000"/>
          <w:sz w:val="28"/>
          <w:szCs w:val="28"/>
        </w:rPr>
        <w:t>una</w:t>
      </w:r>
      <w:r w:rsidR="007854A8">
        <w:rPr>
          <w:b/>
          <w:color w:val="FF0000"/>
          <w:sz w:val="28"/>
          <w:szCs w:val="28"/>
        </w:rPr>
        <w:t xml:space="preserve"> professione</w:t>
      </w:r>
      <w:r w:rsidR="00033F39">
        <w:rPr>
          <w:b/>
          <w:color w:val="FF0000"/>
          <w:sz w:val="28"/>
          <w:szCs w:val="28"/>
        </w:rPr>
        <w:t xml:space="preserve"> </w:t>
      </w:r>
      <w:r w:rsidR="007854A8" w:rsidRPr="007854A8">
        <w:rPr>
          <w:b/>
          <w:color w:val="FF0000"/>
          <w:sz w:val="28"/>
          <w:szCs w:val="28"/>
        </w:rPr>
        <w:t>in uno Stato diverso</w:t>
      </w:r>
      <w:r w:rsidR="007854A8" w:rsidRPr="007854A8">
        <w:rPr>
          <w:color w:val="FF0000"/>
          <w:sz w:val="28"/>
          <w:szCs w:val="28"/>
        </w:rPr>
        <w:t xml:space="preserve"> da quello in cui hanno acquisito l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</w:t>
      </w:r>
      <w:r w:rsidR="00960126">
        <w:rPr>
          <w:color w:val="FF0000"/>
          <w:sz w:val="28"/>
          <w:szCs w:val="28"/>
        </w:rPr>
        <w:t>propri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qualific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professional</w:t>
      </w:r>
      <w:r w:rsidR="009429F3">
        <w:rPr>
          <w:color w:val="FF0000"/>
          <w:sz w:val="28"/>
          <w:szCs w:val="28"/>
        </w:rPr>
        <w:t>e</w:t>
      </w:r>
      <w:r w:rsidR="007854A8">
        <w:rPr>
          <w:color w:val="FF0000"/>
          <w:sz w:val="28"/>
          <w:szCs w:val="28"/>
        </w:rPr>
        <w:t xml:space="preserve"> </w:t>
      </w:r>
      <w:bookmarkStart w:id="0" w:name="_Hlk50018490"/>
      <w:r w:rsidR="009429F3">
        <w:rPr>
          <w:color w:val="FF0000"/>
          <w:sz w:val="28"/>
          <w:szCs w:val="28"/>
        </w:rPr>
        <w:t>(</w:t>
      </w:r>
      <w:r w:rsidR="007854A8" w:rsidRPr="007854A8">
        <w:rPr>
          <w:color w:val="FF0000"/>
          <w:sz w:val="28"/>
          <w:szCs w:val="28"/>
        </w:rPr>
        <w:t>titolo di formazione, attestato di competenza e/o esperienza professionale</w:t>
      </w:r>
      <w:bookmarkEnd w:id="0"/>
      <w:r w:rsidR="007854A8" w:rsidRPr="007854A8">
        <w:rPr>
          <w:color w:val="FF0000"/>
          <w:sz w:val="28"/>
          <w:szCs w:val="28"/>
        </w:rPr>
        <w:t xml:space="preserve">). </w:t>
      </w:r>
    </w:p>
    <w:p w14:paraId="2EAF0A4B" w14:textId="77777777" w:rsidR="008940B8" w:rsidRPr="006E1EFF" w:rsidRDefault="008940B8" w:rsidP="008940B8">
      <w:pPr>
        <w:pStyle w:val="Paragrafoelenco"/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color w:val="FF0000"/>
          <w:sz w:val="28"/>
          <w:szCs w:val="28"/>
        </w:rPr>
      </w:pPr>
      <w:r w:rsidRPr="006E1EFF">
        <w:rPr>
          <w:color w:val="FF0000"/>
          <w:sz w:val="28"/>
          <w:szCs w:val="28"/>
        </w:rPr>
        <w:t xml:space="preserve">Per </w:t>
      </w:r>
      <w:r w:rsidRPr="006E1EFF">
        <w:rPr>
          <w:b/>
          <w:color w:val="FF0000"/>
          <w:sz w:val="28"/>
          <w:szCs w:val="28"/>
        </w:rPr>
        <w:t>informazioni</w:t>
      </w:r>
      <w:r w:rsidRPr="006E1EFF">
        <w:rPr>
          <w:color w:val="FF0000"/>
          <w:sz w:val="28"/>
          <w:szCs w:val="28"/>
        </w:rPr>
        <w:t xml:space="preserve"> di dettaglio sul </w:t>
      </w:r>
      <w:r w:rsidRPr="006E1EFF">
        <w:rPr>
          <w:b/>
          <w:color w:val="FF0000"/>
          <w:sz w:val="28"/>
          <w:szCs w:val="28"/>
        </w:rPr>
        <w:t>servizio offerto dal Centro di assistenza</w:t>
      </w:r>
      <w:r w:rsidR="002722CD">
        <w:rPr>
          <w:b/>
          <w:color w:val="FF0000"/>
          <w:sz w:val="28"/>
          <w:szCs w:val="28"/>
        </w:rPr>
        <w:t xml:space="preserve"> </w:t>
      </w:r>
      <w:hyperlink r:id="rId13" w:history="1">
        <w:r w:rsidRPr="006E1EFF">
          <w:rPr>
            <w:color w:val="943634" w:themeColor="accent2" w:themeShade="BF"/>
            <w:sz w:val="28"/>
            <w:szCs w:val="28"/>
          </w:rPr>
          <w:t>cliccar</w:t>
        </w:r>
        <w:r w:rsidRPr="006E1EFF">
          <w:rPr>
            <w:color w:val="943634" w:themeColor="accent2" w:themeShade="BF"/>
            <w:sz w:val="28"/>
            <w:szCs w:val="28"/>
          </w:rPr>
          <w:t>e qui</w:t>
        </w:r>
      </w:hyperlink>
    </w:p>
    <w:p w14:paraId="0C2AAC20" w14:textId="77777777" w:rsidR="00F01230" w:rsidRPr="008940B8" w:rsidRDefault="008940B8" w:rsidP="008940B8">
      <w:pPr>
        <w:spacing w:before="600"/>
        <w:rPr>
          <w:b/>
          <w:sz w:val="28"/>
          <w:szCs w:val="28"/>
          <w:highlight w:val="yellow"/>
        </w:rPr>
      </w:pPr>
      <w:r>
        <w:rPr>
          <w:b/>
          <w:sz w:val="28"/>
          <w:szCs w:val="28"/>
          <w:highlight w:val="yellow"/>
        </w:rPr>
        <w:t xml:space="preserve">A </w:t>
      </w:r>
      <w:r w:rsidR="00295750">
        <w:rPr>
          <w:b/>
          <w:sz w:val="28"/>
          <w:szCs w:val="28"/>
          <w:highlight w:val="yellow"/>
        </w:rPr>
        <w:t>-</w:t>
      </w:r>
      <w:r w:rsidR="00152B61" w:rsidRPr="008940B8">
        <w:rPr>
          <w:b/>
          <w:sz w:val="28"/>
          <w:szCs w:val="28"/>
          <w:highlight w:val="yellow"/>
        </w:rPr>
        <w:t xml:space="preserve">Dati </w:t>
      </w:r>
      <w:r w:rsidR="008F1B63" w:rsidRPr="008940B8">
        <w:rPr>
          <w:b/>
          <w:sz w:val="28"/>
          <w:szCs w:val="28"/>
          <w:highlight w:val="yellow"/>
        </w:rPr>
        <w:t>del richiedente</w:t>
      </w:r>
    </w:p>
    <w:p w14:paraId="5C1A0909" w14:textId="77777777" w:rsidR="00EF4CC5" w:rsidRPr="00C96A3F" w:rsidRDefault="00152B61" w:rsidP="00F01230">
      <w:pPr>
        <w:rPr>
          <w:b/>
          <w:sz w:val="28"/>
          <w:szCs w:val="28"/>
        </w:rPr>
      </w:pPr>
      <w:r w:rsidRPr="00C96A3F">
        <w:rPr>
          <w:b/>
          <w:sz w:val="24"/>
          <w:szCs w:val="24"/>
        </w:rPr>
        <w:t>Nome</w:t>
      </w:r>
      <w:r w:rsidR="006E3BF8" w:rsidRPr="00C96A3F">
        <w:rPr>
          <w:b/>
          <w:sz w:val="28"/>
          <w:szCs w:val="28"/>
        </w:rPr>
        <w:softHyphen/>
      </w:r>
      <w:r w:rsidR="006E3BF8" w:rsidRPr="00C96A3F">
        <w:rPr>
          <w:b/>
          <w:sz w:val="28"/>
          <w:szCs w:val="28"/>
        </w:rPr>
        <w:softHyphen/>
      </w:r>
      <w:r w:rsidR="006E3BF8" w:rsidRPr="00C96A3F">
        <w:rPr>
          <w:b/>
          <w:sz w:val="28"/>
          <w:szCs w:val="28"/>
        </w:rPr>
        <w:softHyphen/>
        <w:t>_________________</w:t>
      </w:r>
      <w:r w:rsidR="00C96A3F" w:rsidRPr="00C96A3F">
        <w:rPr>
          <w:b/>
          <w:sz w:val="28"/>
          <w:szCs w:val="28"/>
        </w:rPr>
        <w:t>_________________________________</w:t>
      </w:r>
      <w:r w:rsidR="006E3BF8" w:rsidRPr="00C96A3F">
        <w:rPr>
          <w:b/>
          <w:sz w:val="28"/>
          <w:szCs w:val="28"/>
        </w:rPr>
        <w:t xml:space="preserve">_ </w:t>
      </w:r>
    </w:p>
    <w:p w14:paraId="6DD98E0F" w14:textId="77777777" w:rsidR="007951D7" w:rsidRPr="00C96A3F" w:rsidRDefault="006E3BF8" w:rsidP="00F01230">
      <w:pPr>
        <w:rPr>
          <w:b/>
          <w:sz w:val="24"/>
          <w:szCs w:val="24"/>
          <w:highlight w:val="yellow"/>
        </w:rPr>
      </w:pPr>
      <w:r w:rsidRPr="00C96A3F">
        <w:rPr>
          <w:b/>
          <w:sz w:val="24"/>
          <w:szCs w:val="24"/>
        </w:rPr>
        <w:t>Cognome</w:t>
      </w:r>
      <w:r w:rsidRPr="00C96A3F">
        <w:rPr>
          <w:b/>
          <w:sz w:val="28"/>
          <w:szCs w:val="28"/>
        </w:rPr>
        <w:t>_______</w:t>
      </w:r>
      <w:r w:rsidR="00C96A3F" w:rsidRPr="00C96A3F">
        <w:rPr>
          <w:b/>
          <w:sz w:val="28"/>
          <w:szCs w:val="28"/>
        </w:rPr>
        <w:t>____________________</w:t>
      </w:r>
      <w:r w:rsidRPr="00C96A3F">
        <w:rPr>
          <w:b/>
          <w:sz w:val="28"/>
          <w:szCs w:val="28"/>
        </w:rPr>
        <w:t>_______</w:t>
      </w:r>
      <w:r w:rsidR="00C96A3F" w:rsidRPr="00C96A3F">
        <w:rPr>
          <w:b/>
          <w:sz w:val="28"/>
          <w:szCs w:val="28"/>
        </w:rPr>
        <w:t>_____________</w:t>
      </w:r>
      <w:r w:rsidRPr="00C96A3F">
        <w:rPr>
          <w:b/>
          <w:sz w:val="28"/>
          <w:szCs w:val="28"/>
        </w:rPr>
        <w:t>__</w:t>
      </w:r>
    </w:p>
    <w:p w14:paraId="4E2BD5F3" w14:textId="2CF93138" w:rsidR="00CA4662" w:rsidRDefault="00E82A23" w:rsidP="00C96A3F">
      <w:pPr>
        <w:spacing w:after="0" w:line="240" w:lineRule="auto"/>
        <w:rPr>
          <w:b/>
          <w:color w:val="000000" w:themeColor="text1"/>
          <w:sz w:val="24"/>
          <w:szCs w:val="24"/>
        </w:rPr>
      </w:pPr>
      <w:r>
        <w:rPr>
          <w:b/>
          <w:sz w:val="24"/>
          <w:szCs w:val="24"/>
        </w:rPr>
        <w:t xml:space="preserve">Cittadinanza </w:t>
      </w:r>
      <w:r w:rsidR="00CA4662" w:rsidRPr="00CA4662">
        <w:rPr>
          <w:b/>
          <w:sz w:val="24"/>
          <w:szCs w:val="24"/>
        </w:rPr>
        <w:t>___</w:t>
      </w:r>
      <w:r w:rsidR="00CA4662" w:rsidRPr="00C96A3F">
        <w:rPr>
          <w:b/>
          <w:color w:val="000000" w:themeColor="text1"/>
          <w:sz w:val="24"/>
          <w:szCs w:val="24"/>
        </w:rPr>
        <w:t>__________________________</w:t>
      </w:r>
      <w:r w:rsidR="00CA4662">
        <w:rPr>
          <w:b/>
          <w:color w:val="000000" w:themeColor="text1"/>
          <w:sz w:val="24"/>
          <w:szCs w:val="24"/>
        </w:rPr>
        <w:t>_____________________</w:t>
      </w:r>
    </w:p>
    <w:p w14:paraId="699BDE17" w14:textId="77777777" w:rsidR="00E82A23" w:rsidRDefault="00E82A23" w:rsidP="00C96A3F">
      <w:pPr>
        <w:spacing w:after="0" w:line="240" w:lineRule="auto"/>
        <w:rPr>
          <w:b/>
          <w:color w:val="000000" w:themeColor="text1"/>
          <w:sz w:val="24"/>
          <w:szCs w:val="24"/>
        </w:rPr>
      </w:pPr>
    </w:p>
    <w:p w14:paraId="729FD582" w14:textId="0AFEAB68" w:rsidR="00542958" w:rsidRPr="006C6781" w:rsidRDefault="00542958" w:rsidP="058F703D">
      <w:pPr>
        <w:ind w:right="118"/>
        <w:jc w:val="both"/>
        <w:rPr>
          <w:b/>
          <w:bCs/>
          <w:sz w:val="24"/>
          <w:szCs w:val="24"/>
        </w:rPr>
      </w:pPr>
      <w:bookmarkStart w:id="1" w:name="_Hlk204087830"/>
      <w:r w:rsidRPr="058F703D">
        <w:rPr>
          <w:b/>
          <w:bCs/>
          <w:sz w:val="24"/>
          <w:szCs w:val="24"/>
        </w:rPr>
        <w:t xml:space="preserve">Per eventuali richieste di chiarimenti </w:t>
      </w:r>
      <w:r w:rsidR="007D6D91" w:rsidRPr="058F703D">
        <w:rPr>
          <w:b/>
          <w:bCs/>
          <w:sz w:val="24"/>
          <w:szCs w:val="24"/>
        </w:rPr>
        <w:t>comunicare</w:t>
      </w:r>
      <w:r w:rsidRPr="058F703D">
        <w:rPr>
          <w:b/>
          <w:bCs/>
          <w:sz w:val="24"/>
          <w:szCs w:val="24"/>
        </w:rPr>
        <w:t xml:space="preserve"> il proprio numero di telefono</w:t>
      </w:r>
      <w:r w:rsidR="007D6D91" w:rsidRPr="058F703D">
        <w:rPr>
          <w:b/>
          <w:bCs/>
          <w:sz w:val="24"/>
          <w:szCs w:val="24"/>
        </w:rPr>
        <w:t>: _____________________</w:t>
      </w:r>
      <w:r w:rsidR="26329CCC" w:rsidRPr="058F703D">
        <w:rPr>
          <w:b/>
          <w:bCs/>
          <w:sz w:val="24"/>
          <w:szCs w:val="24"/>
        </w:rPr>
        <w:t xml:space="preserve"> e </w:t>
      </w:r>
      <w:r w:rsidRPr="058F703D">
        <w:rPr>
          <w:b/>
          <w:bCs/>
          <w:sz w:val="24"/>
          <w:szCs w:val="24"/>
        </w:rPr>
        <w:t>indirizzo email</w:t>
      </w:r>
      <w:r w:rsidR="00FE6FD6">
        <w:rPr>
          <w:b/>
          <w:bCs/>
          <w:sz w:val="24"/>
          <w:szCs w:val="24"/>
        </w:rPr>
        <w:t xml:space="preserve">, </w:t>
      </w:r>
      <w:r w:rsidR="00FC507F" w:rsidRPr="00FC507F">
        <w:rPr>
          <w:b/>
          <w:bCs/>
          <w:sz w:val="24"/>
          <w:szCs w:val="24"/>
          <w:highlight w:val="yellow"/>
        </w:rPr>
        <w:t>non</w:t>
      </w:r>
      <w:r w:rsidR="00FE6FD6" w:rsidRPr="00FC507F">
        <w:rPr>
          <w:b/>
          <w:bCs/>
          <w:sz w:val="24"/>
          <w:szCs w:val="24"/>
          <w:highlight w:val="yellow"/>
        </w:rPr>
        <w:t xml:space="preserve"> indirizzo PEC</w:t>
      </w:r>
      <w:r w:rsidR="007D6D91" w:rsidRPr="058F703D">
        <w:rPr>
          <w:b/>
          <w:bCs/>
          <w:sz w:val="24"/>
          <w:szCs w:val="24"/>
        </w:rPr>
        <w:t xml:space="preserve"> :_____________________________________________</w:t>
      </w:r>
    </w:p>
    <w:bookmarkEnd w:id="1"/>
    <w:p w14:paraId="78CEDF33" w14:textId="77777777" w:rsidR="008433C1" w:rsidRPr="006E1EFF" w:rsidRDefault="00295750" w:rsidP="008940B8">
      <w:pPr>
        <w:spacing w:before="600"/>
        <w:rPr>
          <w:b/>
          <w:sz w:val="28"/>
          <w:szCs w:val="28"/>
          <w:highlight w:val="yellow"/>
        </w:rPr>
      </w:pPr>
      <w:r w:rsidRPr="006E1EFF">
        <w:rPr>
          <w:b/>
          <w:sz w:val="28"/>
          <w:szCs w:val="28"/>
          <w:highlight w:val="yellow"/>
        </w:rPr>
        <w:t>B-</w:t>
      </w:r>
      <w:r w:rsidR="006E1EFF">
        <w:rPr>
          <w:b/>
          <w:sz w:val="28"/>
          <w:szCs w:val="28"/>
          <w:highlight w:val="yellow"/>
        </w:rPr>
        <w:t>Informazioni sulla p</w:t>
      </w:r>
      <w:r w:rsidR="008433C1" w:rsidRPr="006E1EFF">
        <w:rPr>
          <w:b/>
          <w:sz w:val="28"/>
          <w:szCs w:val="28"/>
          <w:highlight w:val="yellow"/>
        </w:rPr>
        <w:t>rofessione</w:t>
      </w:r>
      <w:r w:rsidR="006E1EFF">
        <w:rPr>
          <w:b/>
          <w:sz w:val="28"/>
          <w:szCs w:val="28"/>
          <w:highlight w:val="yellow"/>
        </w:rPr>
        <w:t xml:space="preserve"> per la quale si è qualificati</w:t>
      </w:r>
    </w:p>
    <w:p w14:paraId="335594D9" w14:textId="77777777" w:rsidR="008433C1" w:rsidRPr="00BF4B87" w:rsidRDefault="008433C1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 xml:space="preserve">Professione esercitata nello </w:t>
      </w:r>
      <w:r w:rsidR="005D4136" w:rsidRPr="00BF4B87">
        <w:rPr>
          <w:b/>
          <w:sz w:val="24"/>
          <w:szCs w:val="24"/>
        </w:rPr>
        <w:t>S</w:t>
      </w:r>
      <w:r w:rsidRPr="00BF4B87">
        <w:rPr>
          <w:b/>
          <w:sz w:val="24"/>
          <w:szCs w:val="24"/>
        </w:rPr>
        <w:t>tato di origine_____________________________________________</w:t>
      </w:r>
      <w:r w:rsidR="00571F0E" w:rsidRPr="00BF4B87">
        <w:rPr>
          <w:b/>
          <w:sz w:val="24"/>
          <w:szCs w:val="24"/>
        </w:rPr>
        <w:t>______</w:t>
      </w:r>
    </w:p>
    <w:p w14:paraId="753C2344" w14:textId="77777777" w:rsidR="008433C1" w:rsidRPr="00BF4B87" w:rsidRDefault="008433C1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>Stato presso il quale si desidera esercitare la professione__________________________________</w:t>
      </w:r>
      <w:r w:rsidR="00571F0E" w:rsidRPr="00BF4B87">
        <w:rPr>
          <w:b/>
          <w:sz w:val="24"/>
          <w:szCs w:val="24"/>
        </w:rPr>
        <w:t>______</w:t>
      </w:r>
    </w:p>
    <w:p w14:paraId="1F21F120" w14:textId="77777777" w:rsidR="00C96A3F" w:rsidRDefault="00CA4662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>Titolo di formazione_</w:t>
      </w:r>
      <w:r w:rsidRPr="00A153A7">
        <w:rPr>
          <w:b/>
          <w:sz w:val="24"/>
          <w:szCs w:val="24"/>
        </w:rPr>
        <w:t>_</w:t>
      </w:r>
      <w:r w:rsidR="008433C1" w:rsidRPr="00A153A7">
        <w:rPr>
          <w:b/>
          <w:sz w:val="24"/>
          <w:szCs w:val="24"/>
        </w:rPr>
        <w:t>___________</w:t>
      </w:r>
      <w:r w:rsidR="008433C1" w:rsidRPr="00B43BC4">
        <w:rPr>
          <w:b/>
          <w:sz w:val="24"/>
          <w:szCs w:val="24"/>
        </w:rPr>
        <w:t>_______</w:t>
      </w:r>
      <w:r w:rsidR="00BF4B87" w:rsidRPr="00B43BC4">
        <w:rPr>
          <w:b/>
          <w:sz w:val="24"/>
          <w:szCs w:val="24"/>
        </w:rPr>
        <w:t>_</w:t>
      </w:r>
      <w:r w:rsidR="00C96A3F" w:rsidRPr="00B43BC4">
        <w:rPr>
          <w:b/>
          <w:sz w:val="24"/>
          <w:szCs w:val="24"/>
        </w:rPr>
        <w:t>__________</w:t>
      </w:r>
      <w:r w:rsidR="00C96A3F">
        <w:rPr>
          <w:b/>
          <w:sz w:val="24"/>
          <w:szCs w:val="24"/>
        </w:rPr>
        <w:t>_______________________________________</w:t>
      </w:r>
    </w:p>
    <w:p w14:paraId="742C1131" w14:textId="77777777" w:rsidR="00A153A7" w:rsidRDefault="00A153A7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_</w:t>
      </w:r>
    </w:p>
    <w:p w14:paraId="599C8A52" w14:textId="77777777" w:rsidR="00965F61" w:rsidRDefault="00C96A3F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ato che ha rilasciato </w:t>
      </w:r>
      <w:r w:rsidR="008455F5">
        <w:rPr>
          <w:b/>
          <w:sz w:val="24"/>
          <w:szCs w:val="24"/>
        </w:rPr>
        <w:t>la qualifica</w:t>
      </w:r>
      <w:r w:rsidR="00965F61">
        <w:rPr>
          <w:b/>
          <w:sz w:val="24"/>
          <w:szCs w:val="24"/>
        </w:rPr>
        <w:t>___________________________________________________________</w:t>
      </w:r>
    </w:p>
    <w:p w14:paraId="65736000" w14:textId="77777777" w:rsidR="00C40FAF" w:rsidRDefault="00F03588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 xml:space="preserve">Numero di anni di </w:t>
      </w:r>
      <w:r w:rsidR="00A153A7">
        <w:rPr>
          <w:b/>
          <w:sz w:val="24"/>
          <w:szCs w:val="24"/>
        </w:rPr>
        <w:t>esercizio della</w:t>
      </w:r>
      <w:r w:rsidRPr="00BF4B87">
        <w:rPr>
          <w:b/>
          <w:sz w:val="24"/>
          <w:szCs w:val="24"/>
        </w:rPr>
        <w:t xml:space="preserve"> professione </w:t>
      </w:r>
      <w:r w:rsidRPr="00F03588">
        <w:rPr>
          <w:b/>
          <w:sz w:val="24"/>
          <w:szCs w:val="24"/>
        </w:rPr>
        <w:t>__</w:t>
      </w:r>
      <w:r w:rsidR="008433C1" w:rsidRPr="00F03588">
        <w:rPr>
          <w:b/>
          <w:sz w:val="24"/>
          <w:szCs w:val="24"/>
        </w:rPr>
        <w:t>___________</w:t>
      </w:r>
    </w:p>
    <w:p w14:paraId="12917AED" w14:textId="77777777" w:rsidR="00F01F06" w:rsidRDefault="00F01F06" w:rsidP="008433C1">
      <w:pPr>
        <w:rPr>
          <w:b/>
          <w:sz w:val="24"/>
          <w:szCs w:val="24"/>
        </w:rPr>
      </w:pPr>
    </w:p>
    <w:p w14:paraId="52F658E1" w14:textId="4E0B130D" w:rsidR="00F01F06" w:rsidRPr="009427F6" w:rsidRDefault="00F01F06" w:rsidP="00F01F06">
      <w:pPr>
        <w:pStyle w:val="Paragrafoelenc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cstheme="minorHAnsi"/>
          <w:b/>
          <w:color w:val="FF0000"/>
          <w:sz w:val="24"/>
          <w:szCs w:val="24"/>
        </w:rPr>
      </w:pPr>
      <w:r w:rsidRPr="009427F6">
        <w:rPr>
          <w:b/>
          <w:color w:val="FF0000"/>
          <w:sz w:val="24"/>
          <w:szCs w:val="24"/>
        </w:rPr>
        <w:t xml:space="preserve">Per informazioni sullo stato </w:t>
      </w:r>
      <w:r>
        <w:rPr>
          <w:b/>
          <w:color w:val="FF0000"/>
          <w:sz w:val="24"/>
          <w:szCs w:val="24"/>
        </w:rPr>
        <w:t xml:space="preserve">della </w:t>
      </w:r>
      <w:r w:rsidRPr="009A5802">
        <w:rPr>
          <w:b/>
          <w:color w:val="FF0000"/>
          <w:sz w:val="24"/>
          <w:szCs w:val="24"/>
        </w:rPr>
        <w:t>procedura di riconoscimento già presentata</w:t>
      </w:r>
      <w:r>
        <w:rPr>
          <w:b/>
          <w:color w:val="FF0000"/>
          <w:sz w:val="24"/>
          <w:szCs w:val="24"/>
        </w:rPr>
        <w:t xml:space="preserve"> </w:t>
      </w:r>
      <w:r w:rsidRPr="009427F6">
        <w:rPr>
          <w:b/>
          <w:color w:val="FF0000"/>
          <w:sz w:val="24"/>
          <w:szCs w:val="24"/>
        </w:rPr>
        <w:t xml:space="preserve">rivolgersi all’Autorità competente. Per </w:t>
      </w:r>
      <w:r w:rsidRPr="00B43BC4">
        <w:rPr>
          <w:b/>
          <w:color w:val="FF0000"/>
          <w:sz w:val="24"/>
          <w:szCs w:val="24"/>
        </w:rPr>
        <w:t>l’ elenco  delle</w:t>
      </w:r>
      <w:r>
        <w:rPr>
          <w:b/>
          <w:color w:val="FF0000"/>
          <w:sz w:val="24"/>
          <w:szCs w:val="24"/>
        </w:rPr>
        <w:t xml:space="preserve"> </w:t>
      </w:r>
      <w:r w:rsidRPr="009427F6">
        <w:rPr>
          <w:b/>
          <w:color w:val="FF0000"/>
          <w:sz w:val="24"/>
          <w:szCs w:val="24"/>
        </w:rPr>
        <w:t xml:space="preserve">Autorità competenti </w:t>
      </w:r>
      <w:hyperlink r:id="rId14" w:history="1">
        <w:r w:rsidRPr="009427F6">
          <w:rPr>
            <w:rStyle w:val="Collegamentoipertestuale"/>
            <w:b/>
            <w:color w:val="FF0000"/>
            <w:sz w:val="24"/>
            <w:szCs w:val="24"/>
          </w:rPr>
          <w:t>cliccar</w:t>
        </w:r>
        <w:r w:rsidRPr="009427F6">
          <w:rPr>
            <w:rStyle w:val="Collegamentoipertestuale"/>
            <w:b/>
            <w:color w:val="FF0000"/>
            <w:sz w:val="24"/>
            <w:szCs w:val="24"/>
          </w:rPr>
          <w:t>e qui</w:t>
        </w:r>
        <w:r w:rsidRPr="009427F6">
          <w:rPr>
            <w:rStyle w:val="Collegamentoipertestuale"/>
            <w:rFonts w:ascii="Helvetica" w:hAnsi="Helvetica" w:cs="Helvetica"/>
            <w:color w:val="FF0000"/>
            <w:spacing w:val="2"/>
            <w:sz w:val="18"/>
            <w:szCs w:val="18"/>
          </w:rPr>
          <w:t> </w:t>
        </w:r>
      </w:hyperlink>
    </w:p>
    <w:p w14:paraId="10014168" w14:textId="77777777" w:rsidR="00C31CB9" w:rsidRDefault="00C31CB9" w:rsidP="008433C1">
      <w:pPr>
        <w:rPr>
          <w:sz w:val="24"/>
          <w:szCs w:val="24"/>
        </w:rPr>
      </w:pPr>
    </w:p>
    <w:p w14:paraId="28041C95" w14:textId="77777777" w:rsidR="00F01F06" w:rsidRDefault="00F01F06" w:rsidP="008433C1">
      <w:pPr>
        <w:rPr>
          <w:sz w:val="24"/>
          <w:szCs w:val="24"/>
        </w:rPr>
      </w:pPr>
    </w:p>
    <w:p w14:paraId="02C4C7DD" w14:textId="77777777" w:rsidR="00F01F06" w:rsidRDefault="00F01F06" w:rsidP="008433C1">
      <w:pPr>
        <w:rPr>
          <w:sz w:val="24"/>
          <w:szCs w:val="24"/>
        </w:rPr>
      </w:pPr>
    </w:p>
    <w:p w14:paraId="5874A71E" w14:textId="6AF02324" w:rsidR="006E3BF8" w:rsidRPr="006E1EFF" w:rsidRDefault="006E1EFF" w:rsidP="00295750">
      <w:pPr>
        <w:rPr>
          <w:b/>
          <w:sz w:val="28"/>
          <w:szCs w:val="28"/>
        </w:rPr>
      </w:pPr>
      <w:r>
        <w:rPr>
          <w:b/>
          <w:sz w:val="28"/>
          <w:szCs w:val="28"/>
          <w:highlight w:val="yellow"/>
        </w:rPr>
        <w:lastRenderedPageBreak/>
        <w:t>C</w:t>
      </w:r>
      <w:r w:rsidR="00295750" w:rsidRPr="006E1EFF">
        <w:rPr>
          <w:b/>
          <w:sz w:val="28"/>
          <w:szCs w:val="28"/>
          <w:highlight w:val="yellow"/>
        </w:rPr>
        <w:t>-</w:t>
      </w:r>
      <w:r>
        <w:rPr>
          <w:b/>
          <w:sz w:val="28"/>
          <w:szCs w:val="28"/>
          <w:highlight w:val="yellow"/>
        </w:rPr>
        <w:t>O</w:t>
      </w:r>
      <w:r w:rsidRPr="006E1EFF">
        <w:rPr>
          <w:b/>
          <w:sz w:val="28"/>
          <w:szCs w:val="28"/>
          <w:highlight w:val="yellow"/>
        </w:rPr>
        <w:t>ggetto della richiesta di assistenza</w:t>
      </w:r>
    </w:p>
    <w:p w14:paraId="71D4DB56" w14:textId="67C987E5" w:rsidR="009429F3" w:rsidRPr="00CA769A" w:rsidRDefault="006E3BF8" w:rsidP="00CA769A">
      <w:pPr>
        <w:rPr>
          <w:rFonts w:ascii="MS Gothic" w:eastAsia="MS Gothic" w:hAnsi="MS Gothic"/>
          <w:b/>
          <w:sz w:val="24"/>
          <w:szCs w:val="24"/>
        </w:rPr>
      </w:pPr>
      <w:bookmarkStart w:id="2" w:name="_Hlk204088828"/>
      <w:r w:rsidRPr="00CA769A">
        <w:rPr>
          <w:b/>
          <w:sz w:val="28"/>
          <w:szCs w:val="28"/>
        </w:rPr>
        <w:t>Selezionare dal</w:t>
      </w:r>
      <w:r w:rsidR="009A7A1C" w:rsidRPr="00CA769A">
        <w:rPr>
          <w:b/>
          <w:sz w:val="28"/>
          <w:szCs w:val="28"/>
        </w:rPr>
        <w:t>l’elenco</w:t>
      </w:r>
      <w:r w:rsidR="00033F39" w:rsidRPr="00CA769A">
        <w:rPr>
          <w:b/>
          <w:sz w:val="28"/>
          <w:szCs w:val="28"/>
        </w:rPr>
        <w:t xml:space="preserve"> </w:t>
      </w:r>
      <w:r w:rsidR="00F743AC" w:rsidRPr="00CA769A">
        <w:rPr>
          <w:b/>
          <w:sz w:val="28"/>
          <w:szCs w:val="28"/>
        </w:rPr>
        <w:t xml:space="preserve">le informazioni </w:t>
      </w:r>
      <w:r w:rsidR="00FE57AE" w:rsidRPr="00CA769A">
        <w:rPr>
          <w:b/>
          <w:sz w:val="28"/>
          <w:szCs w:val="28"/>
        </w:rPr>
        <w:t>che</w:t>
      </w:r>
      <w:r w:rsidR="00FC6654">
        <w:rPr>
          <w:b/>
          <w:sz w:val="28"/>
          <w:szCs w:val="28"/>
        </w:rPr>
        <w:t xml:space="preserve"> tutti i cittadini</w:t>
      </w:r>
      <w:r w:rsidR="009429F3" w:rsidRPr="00CA769A">
        <w:rPr>
          <w:b/>
          <w:sz w:val="28"/>
          <w:szCs w:val="28"/>
        </w:rPr>
        <w:t xml:space="preserve"> possono richiedere al </w:t>
      </w:r>
      <w:r w:rsidR="009826CB" w:rsidRPr="00CA769A">
        <w:rPr>
          <w:b/>
          <w:sz w:val="28"/>
          <w:szCs w:val="28"/>
        </w:rPr>
        <w:t>Centro di assistenza</w:t>
      </w:r>
      <w:r w:rsidR="003E2994" w:rsidRPr="00CA769A">
        <w:rPr>
          <w:sz w:val="28"/>
          <w:szCs w:val="28"/>
        </w:rPr>
        <w:t>:</w:t>
      </w:r>
      <w:r w:rsidR="00C40FAF" w:rsidRPr="00CA769A">
        <w:rPr>
          <w:sz w:val="28"/>
          <w:szCs w:val="28"/>
        </w:rPr>
        <w:t xml:space="preserve"> </w:t>
      </w:r>
    </w:p>
    <w:p w14:paraId="0DEF578C" w14:textId="45FE494B" w:rsidR="009826CB" w:rsidRPr="006C6781" w:rsidRDefault="00651252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rFonts w:ascii="MS Gothic" w:eastAsia="MS Gothic" w:hAnsi="MS Gothic"/>
          <w:b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75650" behindDoc="0" locked="0" layoutInCell="1" allowOverlap="1" wp14:anchorId="475BD4B2" wp14:editId="5BA0ED7A">
                <wp:simplePos x="0" y="0"/>
                <wp:positionH relativeFrom="column">
                  <wp:posOffset>7789730</wp:posOffset>
                </wp:positionH>
                <wp:positionV relativeFrom="paragraph">
                  <wp:posOffset>286359</wp:posOffset>
                </wp:positionV>
                <wp:extent cx="360" cy="360"/>
                <wp:effectExtent l="38100" t="38100" r="38100" b="38100"/>
                <wp:wrapNone/>
                <wp:docPr id="383295136" name="Input penna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B07D31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put penna 24" o:spid="_x0000_s1026" type="#_x0000_t75" style="position:absolute;margin-left:612.85pt;margin-top:22.05pt;width:1.05pt;height:1.05pt;z-index:2516756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">
                <v:imagedata r:id="rId16" o:title=""/>
              </v:shape>
            </w:pict>
          </mc:Fallback>
        </mc:AlternateContent>
      </w:r>
      <w:sdt>
        <w:sdtPr>
          <w:rPr>
            <w:rFonts w:ascii="MS Gothic" w:eastAsia="MS Gothic" w:hAnsi="MS Gothic"/>
            <w:b/>
            <w:sz w:val="24"/>
            <w:szCs w:val="24"/>
          </w:rPr>
          <w:id w:val="1402250416"/>
        </w:sdtPr>
        <w:sdtContent>
          <w:r w:rsidR="00F03588"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  <w:r w:rsidR="00CA769A">
            <w:rPr>
              <w:rFonts w:ascii="MS Gothic" w:eastAsia="MS Gothic" w:hAnsi="MS Gothic"/>
              <w:b/>
              <w:sz w:val="24"/>
              <w:szCs w:val="24"/>
            </w:rPr>
            <w:t xml:space="preserve"> </w:t>
          </w:r>
        </w:sdtContent>
      </w:sdt>
      <w:r w:rsidR="009A5802" w:rsidRPr="00AB7FE9">
        <w:rPr>
          <w:sz w:val="24"/>
          <w:szCs w:val="24"/>
        </w:rPr>
        <w:t xml:space="preserve">Qual è </w:t>
      </w:r>
      <w:r w:rsidR="009A5802" w:rsidRPr="00694BB7">
        <w:rPr>
          <w:b/>
          <w:sz w:val="24"/>
          <w:szCs w:val="24"/>
        </w:rPr>
        <w:t>l’A</w:t>
      </w:r>
      <w:r w:rsidR="00A226F6" w:rsidRPr="00694BB7">
        <w:rPr>
          <w:b/>
          <w:sz w:val="24"/>
          <w:szCs w:val="24"/>
        </w:rPr>
        <w:t xml:space="preserve">utorità </w:t>
      </w:r>
      <w:r w:rsidR="009A5802" w:rsidRPr="00694BB7">
        <w:rPr>
          <w:b/>
          <w:sz w:val="24"/>
          <w:szCs w:val="24"/>
        </w:rPr>
        <w:t>C</w:t>
      </w:r>
      <w:r w:rsidR="00A226F6" w:rsidRPr="00694BB7">
        <w:rPr>
          <w:b/>
          <w:sz w:val="24"/>
          <w:szCs w:val="24"/>
        </w:rPr>
        <w:t>ompetente</w:t>
      </w:r>
      <w:r w:rsidR="009A5802" w:rsidRPr="00AB7FE9">
        <w:rPr>
          <w:sz w:val="24"/>
          <w:szCs w:val="24"/>
        </w:rPr>
        <w:t xml:space="preserve"> per il </w:t>
      </w:r>
      <w:r w:rsidR="009A5802" w:rsidRPr="00694BB7">
        <w:rPr>
          <w:b/>
          <w:sz w:val="24"/>
          <w:szCs w:val="24"/>
        </w:rPr>
        <w:t>riconoscimento</w:t>
      </w:r>
      <w:r w:rsidR="009A5802" w:rsidRPr="00AB7FE9">
        <w:rPr>
          <w:sz w:val="24"/>
          <w:szCs w:val="24"/>
        </w:rPr>
        <w:t xml:space="preserve"> della qualifica</w:t>
      </w:r>
      <w:r w:rsidR="009429F3" w:rsidRPr="006C6781">
        <w:rPr>
          <w:sz w:val="24"/>
          <w:szCs w:val="24"/>
        </w:rPr>
        <w:t xml:space="preserve"> professionale posseduta</w:t>
      </w:r>
      <w:r w:rsidR="00CA769A">
        <w:rPr>
          <w:sz w:val="24"/>
          <w:szCs w:val="24"/>
        </w:rPr>
        <w:t>.</w:t>
      </w:r>
      <w:r w:rsidR="00F03588" w:rsidRPr="006C6781">
        <w:rPr>
          <w:sz w:val="24"/>
          <w:szCs w:val="24"/>
        </w:rPr>
        <w:t xml:space="preserve">          </w:t>
      </w:r>
    </w:p>
    <w:p w14:paraId="31FE5F84" w14:textId="474EACB8" w:rsidR="00D8390A" w:rsidRDefault="00000000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83610131"/>
        </w:sdtPr>
        <w:sdtContent>
          <w:r w:rsidR="005D41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429F3" w:rsidRPr="00765945">
        <w:rPr>
          <w:sz w:val="24"/>
          <w:szCs w:val="24"/>
        </w:rPr>
        <w:t xml:space="preserve"> Qual è la </w:t>
      </w:r>
      <w:r w:rsidR="009429F3" w:rsidRPr="00694BB7">
        <w:rPr>
          <w:b/>
          <w:sz w:val="24"/>
          <w:szCs w:val="24"/>
        </w:rPr>
        <w:t>procedura</w:t>
      </w:r>
      <w:r w:rsidR="009429F3" w:rsidRPr="00765945">
        <w:rPr>
          <w:sz w:val="24"/>
          <w:szCs w:val="24"/>
        </w:rPr>
        <w:t xml:space="preserve"> da seguire per </w:t>
      </w:r>
      <w:r w:rsidR="00FE57AE">
        <w:rPr>
          <w:sz w:val="24"/>
          <w:szCs w:val="24"/>
        </w:rPr>
        <w:t xml:space="preserve">ottenere il </w:t>
      </w:r>
      <w:r w:rsidR="008433C1" w:rsidRPr="00160D8A">
        <w:rPr>
          <w:b/>
          <w:sz w:val="24"/>
          <w:szCs w:val="24"/>
        </w:rPr>
        <w:t>riconosciment</w:t>
      </w:r>
      <w:r w:rsidR="00F03588" w:rsidRPr="00160D8A">
        <w:rPr>
          <w:b/>
          <w:sz w:val="24"/>
          <w:szCs w:val="24"/>
        </w:rPr>
        <w:t>o della qualifica professionale</w:t>
      </w:r>
      <w:r w:rsidR="00F743AC">
        <w:rPr>
          <w:sz w:val="24"/>
          <w:szCs w:val="24"/>
        </w:rPr>
        <w:t>.</w:t>
      </w:r>
    </w:p>
    <w:p w14:paraId="670F600B" w14:textId="77777777" w:rsidR="00C3349A" w:rsidRDefault="00000000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359317967"/>
        </w:sdtPr>
        <w:sdtContent>
          <w:r w:rsidR="00C3349A" w:rsidRPr="058F703D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 w:rsidR="00C3349A" w:rsidRPr="058F703D">
        <w:rPr>
          <w:b/>
          <w:bCs/>
          <w:sz w:val="24"/>
          <w:szCs w:val="24"/>
        </w:rPr>
        <w:t xml:space="preserve"> </w:t>
      </w:r>
      <w:r w:rsidR="00C3349A" w:rsidRPr="058F703D">
        <w:rPr>
          <w:sz w:val="24"/>
          <w:szCs w:val="24"/>
        </w:rPr>
        <w:t xml:space="preserve"> Quale è l</w:t>
      </w:r>
      <w:r w:rsidR="00C3349A" w:rsidRPr="058F703D">
        <w:rPr>
          <w:b/>
          <w:bCs/>
          <w:sz w:val="24"/>
          <w:szCs w:val="24"/>
        </w:rPr>
        <w:t>’Autorità italiana</w:t>
      </w:r>
      <w:r w:rsidR="00C3349A" w:rsidRPr="058F703D">
        <w:rPr>
          <w:sz w:val="24"/>
          <w:szCs w:val="24"/>
        </w:rPr>
        <w:t xml:space="preserve"> preposta a rilasciare certificati specifici richiesti dallo Stato ospitante*</w:t>
      </w:r>
      <w:r w:rsidR="00C3349A" w:rsidRPr="058F703D">
        <w:rPr>
          <w:b/>
          <w:bCs/>
          <w:sz w:val="24"/>
          <w:szCs w:val="24"/>
        </w:rPr>
        <w:t>(es. attestato di conformità, certificato di onorabilità professionale</w:t>
      </w:r>
      <w:r w:rsidR="00C3349A">
        <w:rPr>
          <w:b/>
          <w:bCs/>
          <w:sz w:val="24"/>
          <w:szCs w:val="24"/>
        </w:rPr>
        <w:t>, etc.</w:t>
      </w:r>
      <w:r w:rsidR="00C3349A" w:rsidRPr="058F703D">
        <w:rPr>
          <w:b/>
          <w:bCs/>
          <w:sz w:val="24"/>
          <w:szCs w:val="24"/>
        </w:rPr>
        <w:t>).</w:t>
      </w:r>
    </w:p>
    <w:p w14:paraId="53E463E1" w14:textId="77777777" w:rsidR="00C3349A" w:rsidRDefault="00C3349A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i/>
        </w:rPr>
      </w:pPr>
      <w:r>
        <w:rPr>
          <w:b/>
          <w:sz w:val="24"/>
          <w:szCs w:val="24"/>
        </w:rPr>
        <w:t xml:space="preserve"> </w:t>
      </w:r>
      <w:r w:rsidRPr="00382C67">
        <w:rPr>
          <w:i/>
        </w:rPr>
        <w:t xml:space="preserve">*Stato in cui intende esercitare la professione, diverso dallo Stato </w:t>
      </w:r>
      <w:r>
        <w:rPr>
          <w:i/>
        </w:rPr>
        <w:t>di origine</w:t>
      </w:r>
    </w:p>
    <w:p w14:paraId="7BD89F6D" w14:textId="77777777" w:rsidR="00C3349A" w:rsidRPr="00382C67" w:rsidRDefault="00C3349A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i/>
        </w:rPr>
      </w:pPr>
    </w:p>
    <w:bookmarkStart w:id="3" w:name="_Hlk204089406"/>
    <w:p w14:paraId="40691FFE" w14:textId="77777777" w:rsidR="00C3349A" w:rsidRPr="00382C67" w:rsidRDefault="00000000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16467294"/>
        </w:sdtPr>
        <w:sdtContent>
          <w:r w:rsidR="00C3349A" w:rsidRPr="058F703D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 w:rsidR="00C3349A" w:rsidRPr="058F703D">
        <w:rPr>
          <w:b/>
          <w:bCs/>
          <w:sz w:val="24"/>
          <w:szCs w:val="24"/>
        </w:rPr>
        <w:t xml:space="preserve"> Altr</w:t>
      </w:r>
      <w:r w:rsidR="00C3349A">
        <w:rPr>
          <w:b/>
          <w:bCs/>
          <w:sz w:val="24"/>
          <w:szCs w:val="24"/>
        </w:rPr>
        <w:t>e informazioni</w:t>
      </w:r>
      <w:r w:rsidR="00C3349A" w:rsidRPr="058F703D">
        <w:rPr>
          <w:b/>
          <w:bCs/>
          <w:sz w:val="24"/>
          <w:szCs w:val="24"/>
        </w:rPr>
        <w:t xml:space="preserve"> (</w:t>
      </w:r>
      <w:r w:rsidR="00C3349A" w:rsidRPr="058F703D">
        <w:rPr>
          <w:sz w:val="24"/>
          <w:szCs w:val="24"/>
        </w:rPr>
        <w:t>ad esempio informazioni sui costi della procedura, iscrizioni Ordine professionale</w:t>
      </w:r>
      <w:r w:rsidR="00C3349A">
        <w:rPr>
          <w:sz w:val="24"/>
          <w:szCs w:val="24"/>
        </w:rPr>
        <w:t>, etc.</w:t>
      </w:r>
      <w:r w:rsidR="00C3349A" w:rsidRPr="058F703D">
        <w:rPr>
          <w:b/>
          <w:bCs/>
          <w:sz w:val="24"/>
          <w:szCs w:val="24"/>
        </w:rPr>
        <w:t>)</w:t>
      </w:r>
      <w:r w:rsidR="00C3349A" w:rsidRPr="058F703D">
        <w:rPr>
          <w:sz w:val="24"/>
          <w:szCs w:val="24"/>
        </w:rPr>
        <w:t>:</w:t>
      </w:r>
      <w:r w:rsidR="00C3349A">
        <w:tab/>
      </w:r>
      <w:r w:rsidR="00C3349A">
        <w:tab/>
      </w:r>
    </w:p>
    <w:bookmarkEnd w:id="3"/>
    <w:p w14:paraId="5C05F434" w14:textId="77777777" w:rsidR="00C3349A" w:rsidRDefault="00C3349A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  <w:color w:val="1C2024"/>
          <w:spacing w:val="2"/>
          <w:sz w:val="28"/>
          <w:szCs w:val="28"/>
        </w:rPr>
      </w:pPr>
      <w:r w:rsidRPr="058F703D">
        <w:rPr>
          <w:b/>
          <w:bCs/>
          <w:color w:val="1C2024"/>
          <w:spacing w:val="2"/>
          <w:sz w:val="28"/>
          <w:szCs w:val="28"/>
        </w:rPr>
        <w:t>_________________________________________________________________________</w:t>
      </w:r>
    </w:p>
    <w:p w14:paraId="6B765CF5" w14:textId="77777777" w:rsidR="00C3349A" w:rsidRDefault="00C3349A" w:rsidP="00C334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  <w:color w:val="1C2024"/>
          <w:spacing w:val="2"/>
          <w:sz w:val="28"/>
          <w:szCs w:val="28"/>
        </w:rPr>
      </w:pPr>
      <w:r w:rsidRPr="058F703D">
        <w:rPr>
          <w:b/>
          <w:bCs/>
          <w:color w:val="1C2024"/>
          <w:spacing w:val="2"/>
          <w:sz w:val="28"/>
          <w:szCs w:val="28"/>
        </w:rPr>
        <w:t>__________________________________________________________________________________________________________________________________________________</w:t>
      </w:r>
    </w:p>
    <w:p w14:paraId="7463303D" w14:textId="0BDBD67A" w:rsidR="00264BC8" w:rsidRDefault="00000000" w:rsidP="00FC6654">
      <w:pPr>
        <w:rPr>
          <w:sz w:val="24"/>
          <w:szCs w:val="24"/>
        </w:rPr>
      </w:pPr>
      <w:r>
        <w:rPr>
          <w:sz w:val="24"/>
          <w:szCs w:val="24"/>
        </w:rPr>
        <w:pict w14:anchorId="0BBFAF29">
          <v:rect id="_x0000_i1025" style="width:0;height:1.5pt" o:hralign="center" o:hrstd="t" o:hr="t" fillcolor="#a0a0a0" stroked="f"/>
        </w:pict>
      </w:r>
    </w:p>
    <w:p w14:paraId="2CF0253A" w14:textId="1C531CE8" w:rsidR="00957FFC" w:rsidRPr="00A140BF" w:rsidRDefault="00FC6654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b/>
          <w:sz w:val="24"/>
          <w:szCs w:val="24"/>
        </w:rPr>
        <w:t>Esclusivamente</w:t>
      </w:r>
      <w:r w:rsidR="00A140BF" w:rsidRPr="00A140BF">
        <w:rPr>
          <w:b/>
          <w:sz w:val="24"/>
          <w:szCs w:val="24"/>
        </w:rPr>
        <w:t xml:space="preserve"> i cittadini con </w:t>
      </w:r>
      <w:r w:rsidR="00A140BF" w:rsidRPr="00A140BF">
        <w:rPr>
          <w:b/>
          <w:sz w:val="24"/>
          <w:szCs w:val="24"/>
          <w:highlight w:val="yellow"/>
        </w:rPr>
        <w:t>qualifica</w:t>
      </w:r>
      <w:r w:rsidR="00115D4A" w:rsidRPr="00A140BF">
        <w:rPr>
          <w:b/>
          <w:sz w:val="24"/>
          <w:szCs w:val="24"/>
          <w:highlight w:val="yellow"/>
        </w:rPr>
        <w:t xml:space="preserve"> professionale</w:t>
      </w:r>
      <w:r w:rsidR="00957FFC" w:rsidRPr="00A140BF">
        <w:rPr>
          <w:b/>
          <w:sz w:val="24"/>
          <w:szCs w:val="24"/>
          <w:highlight w:val="yellow"/>
        </w:rPr>
        <w:t xml:space="preserve"> conseguit</w:t>
      </w:r>
      <w:r w:rsidR="00A140BF" w:rsidRPr="00A140BF">
        <w:rPr>
          <w:b/>
          <w:sz w:val="24"/>
          <w:szCs w:val="24"/>
          <w:highlight w:val="yellow"/>
        </w:rPr>
        <w:t xml:space="preserve">a </w:t>
      </w:r>
      <w:r w:rsidR="00957FFC" w:rsidRPr="00A140BF">
        <w:rPr>
          <w:b/>
          <w:sz w:val="24"/>
          <w:szCs w:val="24"/>
          <w:highlight w:val="yellow"/>
        </w:rPr>
        <w:t>in un Paese UE</w:t>
      </w:r>
      <w:r w:rsidR="00A140BF" w:rsidRPr="00A140BF">
        <w:rPr>
          <w:b/>
          <w:sz w:val="24"/>
          <w:szCs w:val="24"/>
          <w:highlight w:val="yellow"/>
        </w:rPr>
        <w:t xml:space="preserve"> </w:t>
      </w:r>
      <w:r w:rsidRPr="00FC6654">
        <w:rPr>
          <w:b/>
          <w:bCs/>
          <w:sz w:val="24"/>
          <w:szCs w:val="24"/>
          <w:highlight w:val="yellow"/>
        </w:rPr>
        <w:t>conseguiti in Paesi Ue, area SEE e Svizzera</w:t>
      </w:r>
      <w:r>
        <w:rPr>
          <w:b/>
          <w:bCs/>
          <w:sz w:val="24"/>
          <w:szCs w:val="24"/>
          <w:highlight w:val="yellow"/>
        </w:rPr>
        <w:t xml:space="preserve"> </w:t>
      </w:r>
      <w:r w:rsidR="00A140BF" w:rsidRPr="00A140BF">
        <w:rPr>
          <w:b/>
          <w:sz w:val="24"/>
          <w:szCs w:val="24"/>
        </w:rPr>
        <w:t>possono anche richiedere</w:t>
      </w:r>
      <w:r w:rsidR="00957FFC" w:rsidRPr="00A140BF">
        <w:rPr>
          <w:b/>
          <w:sz w:val="24"/>
          <w:szCs w:val="24"/>
        </w:rPr>
        <w:t>:</w:t>
      </w:r>
    </w:p>
    <w:p w14:paraId="06A313A3" w14:textId="77777777" w:rsidR="00A226F6" w:rsidRPr="00167F91" w:rsidRDefault="00000000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64290138"/>
        </w:sdtPr>
        <w:sdtContent>
          <w:r w:rsidR="00167F9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67F91" w:rsidRPr="00167F91">
        <w:rPr>
          <w:b/>
          <w:sz w:val="24"/>
          <w:szCs w:val="24"/>
        </w:rPr>
        <w:t xml:space="preserve"> </w:t>
      </w:r>
      <w:r w:rsidR="00765945" w:rsidRPr="00167F91">
        <w:rPr>
          <w:sz w:val="24"/>
          <w:szCs w:val="24"/>
        </w:rPr>
        <w:t xml:space="preserve"> </w:t>
      </w:r>
      <w:r w:rsidR="00A226F6" w:rsidRPr="00167F91">
        <w:rPr>
          <w:sz w:val="24"/>
          <w:szCs w:val="24"/>
        </w:rPr>
        <w:t xml:space="preserve">Qual è </w:t>
      </w:r>
      <w:r w:rsidR="00CA769A" w:rsidRPr="00694BB7">
        <w:rPr>
          <w:b/>
          <w:sz w:val="24"/>
          <w:szCs w:val="24"/>
        </w:rPr>
        <w:t>l’Autorità Competente</w:t>
      </w:r>
      <w:r w:rsidR="00A226F6" w:rsidRPr="00167F91">
        <w:rPr>
          <w:sz w:val="24"/>
          <w:szCs w:val="24"/>
        </w:rPr>
        <w:t xml:space="preserve"> per l’</w:t>
      </w:r>
      <w:r w:rsidR="00A226F6" w:rsidRPr="00167F91">
        <w:rPr>
          <w:b/>
          <w:sz w:val="24"/>
          <w:szCs w:val="24"/>
        </w:rPr>
        <w:t xml:space="preserve">esercizio temporaneo e occasionale </w:t>
      </w:r>
      <w:r w:rsidR="00A226F6" w:rsidRPr="00694BB7">
        <w:rPr>
          <w:sz w:val="24"/>
          <w:szCs w:val="24"/>
        </w:rPr>
        <w:t>della professione</w:t>
      </w:r>
      <w:r w:rsidR="00CA769A">
        <w:rPr>
          <w:b/>
          <w:sz w:val="24"/>
          <w:szCs w:val="24"/>
        </w:rPr>
        <w:t>.</w:t>
      </w:r>
    </w:p>
    <w:p w14:paraId="39350F09" w14:textId="77777777" w:rsidR="009A5802" w:rsidRDefault="00000000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512"/>
        </w:tabs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767973995"/>
        </w:sdtPr>
        <w:sdtContent>
          <w:r w:rsid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A769A" w:rsidRPr="00167F91">
        <w:rPr>
          <w:b/>
          <w:sz w:val="24"/>
          <w:szCs w:val="24"/>
        </w:rPr>
        <w:t xml:space="preserve"> </w:t>
      </w:r>
      <w:r w:rsidR="00CA769A" w:rsidRPr="00167F91">
        <w:rPr>
          <w:sz w:val="24"/>
          <w:szCs w:val="24"/>
        </w:rPr>
        <w:t xml:space="preserve"> </w:t>
      </w:r>
      <w:r w:rsidR="009429F3" w:rsidRPr="00167F91">
        <w:rPr>
          <w:sz w:val="24"/>
          <w:szCs w:val="24"/>
        </w:rPr>
        <w:t xml:space="preserve">Qual è la </w:t>
      </w:r>
      <w:r w:rsidR="009429F3" w:rsidRPr="00694BB7">
        <w:rPr>
          <w:b/>
          <w:sz w:val="24"/>
          <w:szCs w:val="24"/>
        </w:rPr>
        <w:t xml:space="preserve">procedura </w:t>
      </w:r>
      <w:r w:rsidR="009429F3" w:rsidRPr="00167F91">
        <w:rPr>
          <w:sz w:val="24"/>
          <w:szCs w:val="24"/>
        </w:rPr>
        <w:t xml:space="preserve">da seguire </w:t>
      </w:r>
      <w:r w:rsidR="00F743AC" w:rsidRPr="00167F91">
        <w:rPr>
          <w:sz w:val="24"/>
          <w:szCs w:val="24"/>
        </w:rPr>
        <w:t>per</w:t>
      </w:r>
      <w:r w:rsidR="009A5802">
        <w:rPr>
          <w:sz w:val="24"/>
          <w:szCs w:val="24"/>
        </w:rPr>
        <w:t xml:space="preserve"> </w:t>
      </w:r>
      <w:r w:rsidR="005D4136" w:rsidRPr="00160D8A">
        <w:rPr>
          <w:sz w:val="24"/>
          <w:szCs w:val="24"/>
        </w:rPr>
        <w:t>l’</w:t>
      </w:r>
      <w:r w:rsidR="005D4136" w:rsidRPr="00160D8A">
        <w:rPr>
          <w:b/>
          <w:sz w:val="24"/>
          <w:szCs w:val="24"/>
        </w:rPr>
        <w:t xml:space="preserve">esercizio temporaneo e occasionale </w:t>
      </w:r>
      <w:r w:rsidR="005D4136" w:rsidRPr="00694BB7">
        <w:rPr>
          <w:sz w:val="24"/>
          <w:szCs w:val="24"/>
        </w:rPr>
        <w:t>della professione</w:t>
      </w:r>
      <w:r w:rsidR="00CA769A">
        <w:rPr>
          <w:sz w:val="24"/>
          <w:szCs w:val="24"/>
        </w:rPr>
        <w:t>.</w:t>
      </w:r>
    </w:p>
    <w:p w14:paraId="0751F4DF" w14:textId="52F60C28" w:rsidR="00FC6654" w:rsidRDefault="00000000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512"/>
        </w:tabs>
        <w:rPr>
          <w:sz w:val="24"/>
          <w:szCs w:val="24"/>
        </w:rPr>
      </w:pPr>
      <w:r>
        <w:rPr>
          <w:sz w:val="24"/>
          <w:szCs w:val="24"/>
        </w:rPr>
        <w:pict w14:anchorId="32827CAF">
          <v:rect id="_x0000_i1026" style="width:0;height:1.5pt" o:hralign="center" o:hrstd="t" o:hr="t" fillcolor="#a0a0a0" stroked="f"/>
        </w:pict>
      </w:r>
    </w:p>
    <w:p w14:paraId="15810E6F" w14:textId="59A1EDAF" w:rsidR="00BC6879" w:rsidRPr="00F01F06" w:rsidRDefault="00676391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512"/>
        </w:tabs>
        <w:rPr>
          <w:b/>
          <w:sz w:val="24"/>
          <w:szCs w:val="24"/>
        </w:rPr>
      </w:pPr>
      <w:r w:rsidRPr="00F01F06">
        <w:rPr>
          <w:b/>
          <w:sz w:val="24"/>
          <w:szCs w:val="24"/>
        </w:rPr>
        <w:t xml:space="preserve">Richiesta </w:t>
      </w:r>
      <w:r w:rsidR="00892910" w:rsidRPr="00F01F06">
        <w:rPr>
          <w:b/>
          <w:sz w:val="24"/>
          <w:szCs w:val="24"/>
        </w:rPr>
        <w:t xml:space="preserve">informazioni per la </w:t>
      </w:r>
      <w:r w:rsidR="00892910" w:rsidRPr="00F01F06">
        <w:rPr>
          <w:b/>
          <w:sz w:val="24"/>
          <w:szCs w:val="24"/>
          <w:highlight w:val="yellow"/>
        </w:rPr>
        <w:t>TESSERA PROFESSIONALE EUROPEA</w:t>
      </w:r>
      <w:r w:rsidR="00E3183C" w:rsidRPr="00F01F06">
        <w:rPr>
          <w:b/>
          <w:sz w:val="24"/>
          <w:szCs w:val="24"/>
          <w:highlight w:val="yellow"/>
        </w:rPr>
        <w:t xml:space="preserve"> </w:t>
      </w:r>
      <w:r w:rsidRPr="00F01F06">
        <w:rPr>
          <w:b/>
          <w:sz w:val="24"/>
          <w:szCs w:val="24"/>
          <w:highlight w:val="yellow"/>
        </w:rPr>
        <w:t>(EPC)</w:t>
      </w:r>
      <w:r w:rsidR="00A140BF" w:rsidRPr="00F01F06">
        <w:rPr>
          <w:b/>
          <w:sz w:val="24"/>
          <w:szCs w:val="24"/>
        </w:rPr>
        <w:t xml:space="preserve"> per i seguenti professionisti con qualifica conseguita in un Paese UE</w:t>
      </w:r>
      <w:r w:rsidR="00F01F06" w:rsidRPr="00F01F06">
        <w:rPr>
          <w:b/>
          <w:sz w:val="24"/>
          <w:szCs w:val="24"/>
        </w:rPr>
        <w:t xml:space="preserve"> e </w:t>
      </w:r>
      <w:r w:rsidR="00FC6654">
        <w:rPr>
          <w:b/>
          <w:sz w:val="24"/>
          <w:szCs w:val="24"/>
        </w:rPr>
        <w:t>in area SEE</w:t>
      </w:r>
    </w:p>
    <w:p w14:paraId="5D2AA8BA" w14:textId="03625DE2" w:rsidR="001A0D55" w:rsidRDefault="00AB393F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Selezionare la professione:</w:t>
      </w:r>
    </w:p>
    <w:p w14:paraId="69B19B26" w14:textId="582A82E2" w:rsidR="00E82A23" w:rsidRDefault="000E5373" w:rsidP="00264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sz w:val="24"/>
          <w:szCs w:val="24"/>
        </w:rPr>
      </w:pPr>
      <w:r w:rsidRPr="000E5373">
        <w:rPr>
          <w:sz w:val="24"/>
          <w:szCs w:val="24"/>
        </w:rPr>
        <w:t>Sono un:</w:t>
      </w:r>
      <w:r>
        <w:rPr>
          <w:b/>
          <w:bCs/>
          <w:sz w:val="24"/>
          <w:szCs w:val="24"/>
        </w:rPr>
        <w:t xml:space="preserve"> </w:t>
      </w:r>
      <w:r w:rsidR="00760BE3" w:rsidRPr="2FE36A63">
        <w:rPr>
          <w:b/>
          <w:bCs/>
          <w:sz w:val="24"/>
          <w:szCs w:val="24"/>
        </w:rPr>
        <w:t>farmacista</w:t>
      </w:r>
      <w:r w:rsidR="00760BE3" w:rsidRPr="2FE36A63">
        <w:rPr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985827135"/>
        </w:sdtPr>
        <w:sdtContent>
          <w:r w:rsidR="00760BE3" w:rsidRPr="2FE36A63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 w:rsidR="00760BE3" w:rsidRPr="2FE36A63">
        <w:rPr>
          <w:b/>
          <w:bCs/>
          <w:sz w:val="24"/>
          <w:szCs w:val="24"/>
        </w:rPr>
        <w:t xml:space="preserve">  -  infermiere</w:t>
      </w:r>
      <w:r w:rsidR="00760BE3" w:rsidRPr="2FE36A63">
        <w:rPr>
          <w:rFonts w:ascii="MS Gothic" w:eastAsia="MS Gothic" w:hAnsi="MS Gothic"/>
          <w:sz w:val="24"/>
          <w:szCs w:val="24"/>
        </w:rPr>
        <w:t xml:space="preserve">☐ - </w:t>
      </w:r>
      <w:r w:rsidR="00760BE3" w:rsidRPr="2FE36A63">
        <w:rPr>
          <w:b/>
          <w:bCs/>
          <w:sz w:val="24"/>
          <w:szCs w:val="24"/>
        </w:rPr>
        <w:t xml:space="preserve">fisioterapista </w:t>
      </w:r>
      <w:r w:rsidR="00760BE3" w:rsidRPr="2FE36A63">
        <w:rPr>
          <w:rFonts w:ascii="MS Gothic" w:eastAsia="MS Gothic" w:hAnsi="MS Gothic"/>
          <w:sz w:val="24"/>
          <w:szCs w:val="24"/>
        </w:rPr>
        <w:t xml:space="preserve">☐ - </w:t>
      </w:r>
      <w:r w:rsidR="00760BE3" w:rsidRPr="2FE36A63">
        <w:rPr>
          <w:b/>
          <w:bCs/>
          <w:sz w:val="24"/>
          <w:szCs w:val="24"/>
        </w:rPr>
        <w:t xml:space="preserve">agente immobiliare </w:t>
      </w:r>
      <w:sdt>
        <w:sdtPr>
          <w:rPr>
            <w:rFonts w:ascii="MS Gothic" w:eastAsia="MS Gothic" w:hAnsi="MS Gothic"/>
            <w:sz w:val="24"/>
            <w:szCs w:val="24"/>
          </w:rPr>
          <w:id w:val="-717664946"/>
        </w:sdtPr>
        <w:sdtContent>
          <w:r w:rsidR="00760BE3" w:rsidRPr="2FE36A63">
            <w:rPr>
              <w:rFonts w:ascii="MS Gothic" w:eastAsia="MS Gothic" w:hAnsi="MS Gothic"/>
              <w:sz w:val="24"/>
              <w:szCs w:val="24"/>
            </w:rPr>
            <w:t>☐ -</w:t>
          </w:r>
        </w:sdtContent>
      </w:sdt>
      <w:r w:rsidR="00760BE3" w:rsidRPr="2FE36A63">
        <w:rPr>
          <w:b/>
          <w:bCs/>
          <w:sz w:val="24"/>
          <w:szCs w:val="24"/>
        </w:rPr>
        <w:t xml:space="preserve"> guida alpina</w:t>
      </w:r>
      <w:r w:rsidR="00760BE3" w:rsidRPr="2FE36A63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284547943"/>
        </w:sdtPr>
        <w:sdtContent>
          <w:r w:rsidR="00760BE3" w:rsidRPr="2FE36A63">
            <w:rPr>
              <w:rFonts w:ascii="MS Gothic" w:eastAsia="MS Gothic" w:hAnsi="MS Gothic"/>
              <w:sz w:val="24"/>
              <w:szCs w:val="24"/>
            </w:rPr>
            <w:t>☐</w:t>
          </w:r>
          <w:r w:rsidR="00E82A23" w:rsidRPr="2FE36A63">
            <w:rPr>
              <w:rFonts w:ascii="MS Gothic" w:eastAsia="MS Gothic" w:hAnsi="MS Gothic"/>
              <w:sz w:val="24"/>
              <w:szCs w:val="24"/>
            </w:rPr>
            <w:t xml:space="preserve">  </w:t>
          </w:r>
        </w:sdtContent>
      </w:sdt>
      <w:r w:rsidR="00E82A23" w:rsidRPr="2FE36A63">
        <w:rPr>
          <w:sz w:val="24"/>
          <w:szCs w:val="24"/>
        </w:rPr>
        <w:t xml:space="preserve"> </w:t>
      </w:r>
    </w:p>
    <w:bookmarkEnd w:id="2"/>
    <w:p w14:paraId="3B593F68" w14:textId="223B6F42" w:rsidR="058F703D" w:rsidRDefault="058F703D" w:rsidP="058F703D">
      <w:pPr>
        <w:spacing w:after="0"/>
        <w:rPr>
          <w:b/>
          <w:bCs/>
          <w:color w:val="1C2024"/>
          <w:sz w:val="28"/>
          <w:szCs w:val="28"/>
        </w:rPr>
      </w:pPr>
    </w:p>
    <w:p w14:paraId="49E8F24E" w14:textId="77777777" w:rsidR="00AD432B" w:rsidRPr="00AD432B" w:rsidRDefault="00AD432B" w:rsidP="00C252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b/>
          <w:color w:val="FF0000"/>
          <w:sz w:val="28"/>
          <w:szCs w:val="28"/>
        </w:rPr>
      </w:pPr>
      <w:r w:rsidRPr="00AD432B">
        <w:rPr>
          <w:b/>
          <w:color w:val="FF0000"/>
          <w:sz w:val="28"/>
          <w:szCs w:val="28"/>
        </w:rPr>
        <w:t>TEMPI DI RISPOSTA</w:t>
      </w:r>
    </w:p>
    <w:p w14:paraId="08A467F7" w14:textId="77777777" w:rsidR="00643ACB" w:rsidRDefault="00F07E73" w:rsidP="00C252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Style w:val="Collegamentoipertestuale"/>
          <w:sz w:val="24"/>
          <w:szCs w:val="24"/>
        </w:rPr>
      </w:pPr>
      <w:r w:rsidRPr="00C2523F">
        <w:rPr>
          <w:color w:val="FF0000"/>
          <w:sz w:val="24"/>
          <w:szCs w:val="24"/>
        </w:rPr>
        <w:t>Il Centro di assistenza risponde</w:t>
      </w:r>
      <w:r w:rsidR="00AD432B" w:rsidRPr="00C2523F">
        <w:rPr>
          <w:color w:val="FF0000"/>
          <w:sz w:val="24"/>
          <w:szCs w:val="24"/>
        </w:rPr>
        <w:t xml:space="preserve"> esclusivamente alle</w:t>
      </w:r>
      <w:r w:rsidR="00ED7B63" w:rsidRPr="00C2523F">
        <w:rPr>
          <w:color w:val="FF0000"/>
          <w:sz w:val="24"/>
          <w:szCs w:val="24"/>
        </w:rPr>
        <w:t xml:space="preserve"> richieste </w:t>
      </w:r>
      <w:r w:rsidR="00AD432B" w:rsidRPr="00C2523F">
        <w:rPr>
          <w:color w:val="FF0000"/>
          <w:sz w:val="24"/>
          <w:szCs w:val="24"/>
        </w:rPr>
        <w:t xml:space="preserve">inviate tramite il presente modulo </w:t>
      </w:r>
      <w:r w:rsidRPr="00C2523F">
        <w:rPr>
          <w:color w:val="FF0000"/>
          <w:sz w:val="24"/>
          <w:szCs w:val="24"/>
        </w:rPr>
        <w:t>entro </w:t>
      </w:r>
      <w:r w:rsidRPr="00C2523F">
        <w:rPr>
          <w:b/>
          <w:bCs/>
          <w:color w:val="FF0000"/>
          <w:sz w:val="24"/>
          <w:szCs w:val="24"/>
        </w:rPr>
        <w:t>30 giorni lavorativi</w:t>
      </w:r>
      <w:r w:rsidRPr="00C2523F">
        <w:rPr>
          <w:bCs/>
          <w:color w:val="FF0000"/>
          <w:sz w:val="24"/>
          <w:szCs w:val="24"/>
        </w:rPr>
        <w:t> </w:t>
      </w:r>
      <w:r w:rsidRPr="00C2523F">
        <w:rPr>
          <w:color w:val="FF0000"/>
          <w:sz w:val="24"/>
          <w:szCs w:val="24"/>
        </w:rPr>
        <w:t>dalla ricezione del</w:t>
      </w:r>
      <w:r w:rsidR="00AD432B" w:rsidRPr="00C2523F">
        <w:rPr>
          <w:color w:val="FF0000"/>
          <w:sz w:val="24"/>
          <w:szCs w:val="24"/>
        </w:rPr>
        <w:t xml:space="preserve">lo stesso </w:t>
      </w:r>
      <w:r w:rsidR="00AD432B" w:rsidRPr="00FC745A">
        <w:rPr>
          <w:color w:val="FF0000"/>
          <w:sz w:val="24"/>
          <w:szCs w:val="24"/>
        </w:rPr>
        <w:t>che deve essere trasmesso via mail al seguente indirizzo</w:t>
      </w:r>
      <w:r w:rsidR="00AD432B" w:rsidRPr="00C2523F">
        <w:rPr>
          <w:color w:val="FF0000"/>
          <w:sz w:val="24"/>
          <w:szCs w:val="24"/>
        </w:rPr>
        <w:t xml:space="preserve">: </w:t>
      </w:r>
      <w:hyperlink r:id="rId17" w:history="1">
        <w:r w:rsidR="00093FD5" w:rsidRPr="00A463F2">
          <w:rPr>
            <w:rStyle w:val="Collegamentoipertestuale"/>
            <w:sz w:val="24"/>
            <w:szCs w:val="24"/>
          </w:rPr>
          <w:t>centroassistenzaqualifiche@affarieuropei.it</w:t>
        </w:r>
      </w:hyperlink>
    </w:p>
    <w:p w14:paraId="2635291A" w14:textId="77777777" w:rsidR="000104A0" w:rsidRPr="00C2523F" w:rsidRDefault="00D67F3E" w:rsidP="00C2523F">
      <w:pPr>
        <w:pStyle w:val="NormaleWeb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0" w:beforeAutospacing="0"/>
        <w:rPr>
          <w:rFonts w:asciiTheme="minorHAnsi" w:hAnsiTheme="minorHAnsi"/>
          <w:color w:val="FF0000"/>
        </w:rPr>
      </w:pPr>
      <w:r w:rsidRPr="00C2523F">
        <w:rPr>
          <w:rFonts w:asciiTheme="minorHAnsi" w:eastAsiaTheme="minorHAnsi" w:hAnsiTheme="minorHAnsi" w:cstheme="minorBidi"/>
          <w:color w:val="FF0000"/>
          <w:lang w:eastAsia="en-US"/>
        </w:rPr>
        <w:t xml:space="preserve">In caso di esigenza di integrazioni o di chiarimenti su quanto riportato nel modulo oppure nel caso in cui la richiesta è particolarmente complessa e necessita di un approfondimento di istruttoria, </w:t>
      </w:r>
      <w:r w:rsidR="00F07E73" w:rsidRPr="00C2523F">
        <w:rPr>
          <w:rFonts w:asciiTheme="minorHAnsi" w:hAnsiTheme="minorHAnsi"/>
          <w:color w:val="FF0000"/>
        </w:rPr>
        <w:t xml:space="preserve">il Centro </w:t>
      </w:r>
      <w:r w:rsidR="00ED7B63" w:rsidRPr="00C2523F">
        <w:rPr>
          <w:rFonts w:asciiTheme="minorHAnsi" w:hAnsiTheme="minorHAnsi"/>
          <w:color w:val="FF0000"/>
        </w:rPr>
        <w:t xml:space="preserve">comunica la nuova scadenza </w:t>
      </w:r>
      <w:r w:rsidR="00F07E73" w:rsidRPr="00C2523F">
        <w:rPr>
          <w:rFonts w:asciiTheme="minorHAnsi" w:hAnsiTheme="minorHAnsi"/>
          <w:b/>
          <w:color w:val="FF0000"/>
        </w:rPr>
        <w:t>entro 15 giorni dal ricevimento del modulo</w:t>
      </w:r>
      <w:r w:rsidR="00F07E73" w:rsidRPr="00C2523F">
        <w:rPr>
          <w:rFonts w:asciiTheme="minorHAnsi" w:hAnsiTheme="minorHAnsi"/>
          <w:color w:val="FF0000"/>
        </w:rPr>
        <w:t>.</w:t>
      </w:r>
    </w:p>
    <w:p w14:paraId="750C2149" w14:textId="058F968D" w:rsidR="009A598E" w:rsidRDefault="00000000" w:rsidP="00D5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0963544"/>
        </w:sdtPr>
        <w:sdtContent>
          <w:r w:rsidR="00BE3BE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E3BE2">
        <w:rPr>
          <w:sz w:val="24"/>
          <w:szCs w:val="24"/>
        </w:rPr>
        <w:t xml:space="preserve"> </w:t>
      </w:r>
      <w:r w:rsidR="00BE3BE2" w:rsidRPr="00D51687">
        <w:t>Autorizzo il trattamento dei dati personali presenti ai sensi del Decreto Legislativo 30 giugno 2003, n. 196 “Codice in materia di protezione dei dati personali” e del Regolamento UE 2016/679e sono informato che saranno trattati, anche con strumenti informatici, esclusivamente nell’ambito del procedimento per il quale la presente dichiarazione viene resa.</w:t>
      </w:r>
      <w:r w:rsidR="00D51687">
        <w:t xml:space="preserve">                                                                             </w:t>
      </w:r>
      <w:r w:rsidR="009A598E">
        <w:rPr>
          <w:sz w:val="24"/>
          <w:szCs w:val="24"/>
        </w:rPr>
        <w:t>Firma______________________________</w:t>
      </w:r>
    </w:p>
    <w:sectPr w:rsidR="009A598E" w:rsidSect="005665B6"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5F1444" w14:textId="77777777" w:rsidR="00636FA7" w:rsidRDefault="00636FA7" w:rsidP="001B06DF">
      <w:pPr>
        <w:spacing w:after="0" w:line="240" w:lineRule="auto"/>
      </w:pPr>
      <w:r>
        <w:separator/>
      </w:r>
    </w:p>
  </w:endnote>
  <w:endnote w:type="continuationSeparator" w:id="0">
    <w:p w14:paraId="424A947B" w14:textId="77777777" w:rsidR="00636FA7" w:rsidRDefault="00636FA7" w:rsidP="001B06DF">
      <w:pPr>
        <w:spacing w:after="0" w:line="240" w:lineRule="auto"/>
      </w:pPr>
      <w:r>
        <w:continuationSeparator/>
      </w:r>
    </w:p>
  </w:endnote>
  <w:endnote w:type="continuationNotice" w:id="1">
    <w:p w14:paraId="231435F0" w14:textId="77777777" w:rsidR="00636FA7" w:rsidRDefault="00636F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682EC6" w14:textId="77777777" w:rsidR="00636FA7" w:rsidRDefault="00636FA7" w:rsidP="001B06DF">
      <w:pPr>
        <w:spacing w:after="0" w:line="240" w:lineRule="auto"/>
      </w:pPr>
      <w:r>
        <w:separator/>
      </w:r>
    </w:p>
  </w:footnote>
  <w:footnote w:type="continuationSeparator" w:id="0">
    <w:p w14:paraId="14C42CC8" w14:textId="77777777" w:rsidR="00636FA7" w:rsidRDefault="00636FA7" w:rsidP="001B06DF">
      <w:pPr>
        <w:spacing w:after="0" w:line="240" w:lineRule="auto"/>
      </w:pPr>
      <w:r>
        <w:continuationSeparator/>
      </w:r>
    </w:p>
  </w:footnote>
  <w:footnote w:type="continuationNotice" w:id="1">
    <w:p w14:paraId="459CF206" w14:textId="77777777" w:rsidR="00636FA7" w:rsidRDefault="00636FA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0A3E47"/>
    <w:multiLevelType w:val="hybridMultilevel"/>
    <w:tmpl w:val="CCF4450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86D02"/>
    <w:multiLevelType w:val="hybridMultilevel"/>
    <w:tmpl w:val="BD2CFB0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2F71D6"/>
    <w:multiLevelType w:val="hybridMultilevel"/>
    <w:tmpl w:val="A8B6BA1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A1C5D"/>
    <w:multiLevelType w:val="hybridMultilevel"/>
    <w:tmpl w:val="327408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C90C0F"/>
    <w:multiLevelType w:val="hybridMultilevel"/>
    <w:tmpl w:val="157C9EF6"/>
    <w:lvl w:ilvl="0" w:tplc="C60A02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8D7847"/>
    <w:multiLevelType w:val="hybridMultilevel"/>
    <w:tmpl w:val="F89E63D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1ED029F"/>
    <w:multiLevelType w:val="hybridMultilevel"/>
    <w:tmpl w:val="54909D9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0B5A56"/>
    <w:multiLevelType w:val="hybridMultilevel"/>
    <w:tmpl w:val="B590DA5E"/>
    <w:lvl w:ilvl="0" w:tplc="9DB0059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3119C9"/>
    <w:multiLevelType w:val="hybridMultilevel"/>
    <w:tmpl w:val="9AC29E6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026B27"/>
    <w:multiLevelType w:val="hybridMultilevel"/>
    <w:tmpl w:val="E98E6FC8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95340BC"/>
    <w:multiLevelType w:val="hybridMultilevel"/>
    <w:tmpl w:val="3E1E72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6780564">
    <w:abstractNumId w:val="1"/>
  </w:num>
  <w:num w:numId="2" w16cid:durableId="233470298">
    <w:abstractNumId w:val="7"/>
  </w:num>
  <w:num w:numId="3" w16cid:durableId="1209760637">
    <w:abstractNumId w:val="4"/>
  </w:num>
  <w:num w:numId="4" w16cid:durableId="1459295076">
    <w:abstractNumId w:val="5"/>
  </w:num>
  <w:num w:numId="5" w16cid:durableId="502817255">
    <w:abstractNumId w:val="9"/>
  </w:num>
  <w:num w:numId="6" w16cid:durableId="478576481">
    <w:abstractNumId w:val="10"/>
  </w:num>
  <w:num w:numId="7" w16cid:durableId="1634556336">
    <w:abstractNumId w:val="3"/>
  </w:num>
  <w:num w:numId="8" w16cid:durableId="1885169245">
    <w:abstractNumId w:val="8"/>
  </w:num>
  <w:num w:numId="9" w16cid:durableId="1423574613">
    <w:abstractNumId w:val="6"/>
  </w:num>
  <w:num w:numId="10" w16cid:durableId="1056665901">
    <w:abstractNumId w:val="0"/>
  </w:num>
  <w:num w:numId="11" w16cid:durableId="11384509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szA2MTc0MDczMjJU0lEKTi0uzszPAykwqgUAxq55CSwAAAA="/>
  </w:docVars>
  <w:rsids>
    <w:rsidRoot w:val="0052398B"/>
    <w:rsid w:val="000104A0"/>
    <w:rsid w:val="00033F39"/>
    <w:rsid w:val="00044F32"/>
    <w:rsid w:val="0008330D"/>
    <w:rsid w:val="00093FD5"/>
    <w:rsid w:val="000A5998"/>
    <w:rsid w:val="000B1B43"/>
    <w:rsid w:val="000E24E6"/>
    <w:rsid w:val="000E5373"/>
    <w:rsid w:val="00115D4A"/>
    <w:rsid w:val="0012634A"/>
    <w:rsid w:val="00152B61"/>
    <w:rsid w:val="00153282"/>
    <w:rsid w:val="00160D8A"/>
    <w:rsid w:val="00167F91"/>
    <w:rsid w:val="001956CD"/>
    <w:rsid w:val="001A0D55"/>
    <w:rsid w:val="001A7E28"/>
    <w:rsid w:val="001B06DF"/>
    <w:rsid w:val="001C4E83"/>
    <w:rsid w:val="001D3B98"/>
    <w:rsid w:val="001D45C6"/>
    <w:rsid w:val="001E3BB1"/>
    <w:rsid w:val="001F1C6E"/>
    <w:rsid w:val="00213506"/>
    <w:rsid w:val="00256DED"/>
    <w:rsid w:val="00264BC8"/>
    <w:rsid w:val="002722CD"/>
    <w:rsid w:val="002821B5"/>
    <w:rsid w:val="00285CD5"/>
    <w:rsid w:val="00295750"/>
    <w:rsid w:val="002A79CB"/>
    <w:rsid w:val="002D7CF1"/>
    <w:rsid w:val="0031122C"/>
    <w:rsid w:val="00312916"/>
    <w:rsid w:val="00320414"/>
    <w:rsid w:val="003447E5"/>
    <w:rsid w:val="003763C6"/>
    <w:rsid w:val="003824AC"/>
    <w:rsid w:val="00382C67"/>
    <w:rsid w:val="00390323"/>
    <w:rsid w:val="003A2E28"/>
    <w:rsid w:val="003C243B"/>
    <w:rsid w:val="003C413C"/>
    <w:rsid w:val="003C5405"/>
    <w:rsid w:val="003E2994"/>
    <w:rsid w:val="004579BF"/>
    <w:rsid w:val="004770B0"/>
    <w:rsid w:val="004866F6"/>
    <w:rsid w:val="0049565B"/>
    <w:rsid w:val="004B60FD"/>
    <w:rsid w:val="004E3F89"/>
    <w:rsid w:val="00512CB7"/>
    <w:rsid w:val="0052398B"/>
    <w:rsid w:val="00532826"/>
    <w:rsid w:val="00542958"/>
    <w:rsid w:val="0055467D"/>
    <w:rsid w:val="00555CA5"/>
    <w:rsid w:val="005651EE"/>
    <w:rsid w:val="005665B6"/>
    <w:rsid w:val="00571F0E"/>
    <w:rsid w:val="0057743B"/>
    <w:rsid w:val="00583180"/>
    <w:rsid w:val="00583955"/>
    <w:rsid w:val="00584AD9"/>
    <w:rsid w:val="005A5275"/>
    <w:rsid w:val="005D2447"/>
    <w:rsid w:val="005D4136"/>
    <w:rsid w:val="005E075A"/>
    <w:rsid w:val="00636FA7"/>
    <w:rsid w:val="00643ACB"/>
    <w:rsid w:val="00646133"/>
    <w:rsid w:val="00651252"/>
    <w:rsid w:val="00660972"/>
    <w:rsid w:val="00665DF2"/>
    <w:rsid w:val="00676391"/>
    <w:rsid w:val="006857C2"/>
    <w:rsid w:val="00694BB7"/>
    <w:rsid w:val="00696A28"/>
    <w:rsid w:val="006C6781"/>
    <w:rsid w:val="006E1EFF"/>
    <w:rsid w:val="006E3BF8"/>
    <w:rsid w:val="0071545A"/>
    <w:rsid w:val="00723ABE"/>
    <w:rsid w:val="00725E18"/>
    <w:rsid w:val="00730EF4"/>
    <w:rsid w:val="00760BE3"/>
    <w:rsid w:val="0076339D"/>
    <w:rsid w:val="00765787"/>
    <w:rsid w:val="00765945"/>
    <w:rsid w:val="00783338"/>
    <w:rsid w:val="007854A8"/>
    <w:rsid w:val="007951D7"/>
    <w:rsid w:val="007979A0"/>
    <w:rsid w:val="007A439D"/>
    <w:rsid w:val="007D6D91"/>
    <w:rsid w:val="007F0984"/>
    <w:rsid w:val="00807140"/>
    <w:rsid w:val="008367E2"/>
    <w:rsid w:val="008433C1"/>
    <w:rsid w:val="008455F5"/>
    <w:rsid w:val="00847CBF"/>
    <w:rsid w:val="00892910"/>
    <w:rsid w:val="008940B8"/>
    <w:rsid w:val="008A0AD5"/>
    <w:rsid w:val="008C41B7"/>
    <w:rsid w:val="008D2D93"/>
    <w:rsid w:val="008D56B0"/>
    <w:rsid w:val="008D6722"/>
    <w:rsid w:val="008E1B05"/>
    <w:rsid w:val="008F1B63"/>
    <w:rsid w:val="0090261B"/>
    <w:rsid w:val="0092757A"/>
    <w:rsid w:val="009427F6"/>
    <w:rsid w:val="009429F3"/>
    <w:rsid w:val="009436DE"/>
    <w:rsid w:val="00953D6D"/>
    <w:rsid w:val="00957FFC"/>
    <w:rsid w:val="00960126"/>
    <w:rsid w:val="00965F61"/>
    <w:rsid w:val="0097678A"/>
    <w:rsid w:val="00977E85"/>
    <w:rsid w:val="009826CB"/>
    <w:rsid w:val="00990974"/>
    <w:rsid w:val="00992FDC"/>
    <w:rsid w:val="009A1FFF"/>
    <w:rsid w:val="009A5802"/>
    <w:rsid w:val="009A598E"/>
    <w:rsid w:val="009A7A1C"/>
    <w:rsid w:val="009F3904"/>
    <w:rsid w:val="00A046CB"/>
    <w:rsid w:val="00A140BF"/>
    <w:rsid w:val="00A153A7"/>
    <w:rsid w:val="00A226F6"/>
    <w:rsid w:val="00A37334"/>
    <w:rsid w:val="00A543A3"/>
    <w:rsid w:val="00A71E30"/>
    <w:rsid w:val="00AA773D"/>
    <w:rsid w:val="00AB393F"/>
    <w:rsid w:val="00AB7FE9"/>
    <w:rsid w:val="00AD432B"/>
    <w:rsid w:val="00AD7F36"/>
    <w:rsid w:val="00AF77F0"/>
    <w:rsid w:val="00B04B4C"/>
    <w:rsid w:val="00B268C8"/>
    <w:rsid w:val="00B3610E"/>
    <w:rsid w:val="00B43BC4"/>
    <w:rsid w:val="00B466A1"/>
    <w:rsid w:val="00B715CF"/>
    <w:rsid w:val="00B7332B"/>
    <w:rsid w:val="00B81568"/>
    <w:rsid w:val="00B91E9E"/>
    <w:rsid w:val="00BA3DAD"/>
    <w:rsid w:val="00BB27CA"/>
    <w:rsid w:val="00BC5050"/>
    <w:rsid w:val="00BC6879"/>
    <w:rsid w:val="00BE3BE2"/>
    <w:rsid w:val="00BE3C8B"/>
    <w:rsid w:val="00BF4B87"/>
    <w:rsid w:val="00BF4F71"/>
    <w:rsid w:val="00C2523F"/>
    <w:rsid w:val="00C31CB9"/>
    <w:rsid w:val="00C3349A"/>
    <w:rsid w:val="00C33E76"/>
    <w:rsid w:val="00C40FAF"/>
    <w:rsid w:val="00C47907"/>
    <w:rsid w:val="00C5290C"/>
    <w:rsid w:val="00C52A8D"/>
    <w:rsid w:val="00C96A3F"/>
    <w:rsid w:val="00CA4662"/>
    <w:rsid w:val="00CA769A"/>
    <w:rsid w:val="00CE6F4B"/>
    <w:rsid w:val="00D148B9"/>
    <w:rsid w:val="00D4026F"/>
    <w:rsid w:val="00D4552D"/>
    <w:rsid w:val="00D51687"/>
    <w:rsid w:val="00D519D8"/>
    <w:rsid w:val="00D519FB"/>
    <w:rsid w:val="00D67F3E"/>
    <w:rsid w:val="00D75B87"/>
    <w:rsid w:val="00D8390A"/>
    <w:rsid w:val="00D929D1"/>
    <w:rsid w:val="00D96BF5"/>
    <w:rsid w:val="00E018D1"/>
    <w:rsid w:val="00E0571B"/>
    <w:rsid w:val="00E1686B"/>
    <w:rsid w:val="00E20C30"/>
    <w:rsid w:val="00E3183C"/>
    <w:rsid w:val="00E3373F"/>
    <w:rsid w:val="00E6227A"/>
    <w:rsid w:val="00E82A23"/>
    <w:rsid w:val="00E94D38"/>
    <w:rsid w:val="00E96CB9"/>
    <w:rsid w:val="00EA3AE3"/>
    <w:rsid w:val="00EA7E43"/>
    <w:rsid w:val="00ED7B63"/>
    <w:rsid w:val="00EF4CC5"/>
    <w:rsid w:val="00F01230"/>
    <w:rsid w:val="00F01F06"/>
    <w:rsid w:val="00F03588"/>
    <w:rsid w:val="00F07E73"/>
    <w:rsid w:val="00F101C3"/>
    <w:rsid w:val="00F20AFD"/>
    <w:rsid w:val="00F33013"/>
    <w:rsid w:val="00F36AA8"/>
    <w:rsid w:val="00F557A6"/>
    <w:rsid w:val="00F64B4A"/>
    <w:rsid w:val="00F66A13"/>
    <w:rsid w:val="00F743AC"/>
    <w:rsid w:val="00F8179D"/>
    <w:rsid w:val="00FB27D6"/>
    <w:rsid w:val="00FC507F"/>
    <w:rsid w:val="00FC553E"/>
    <w:rsid w:val="00FC5E58"/>
    <w:rsid w:val="00FC6654"/>
    <w:rsid w:val="00FC745A"/>
    <w:rsid w:val="00FD3314"/>
    <w:rsid w:val="00FE119E"/>
    <w:rsid w:val="00FE57AE"/>
    <w:rsid w:val="00FE6FD6"/>
    <w:rsid w:val="00FF0630"/>
    <w:rsid w:val="044972CA"/>
    <w:rsid w:val="058F703D"/>
    <w:rsid w:val="0986A4BC"/>
    <w:rsid w:val="19735668"/>
    <w:rsid w:val="22E1C32C"/>
    <w:rsid w:val="26329CCC"/>
    <w:rsid w:val="2FE36A63"/>
    <w:rsid w:val="389ED542"/>
    <w:rsid w:val="4005E6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085B9"/>
  <w15:docId w15:val="{2470DFF2-AD2B-41B0-944A-67ECA5F47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D4136"/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FC66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54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543A3"/>
    <w:rPr>
      <w:rFonts w:ascii="Tahoma" w:hAnsi="Tahoma" w:cs="Tahoma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807140"/>
    <w:rPr>
      <w:b/>
      <w:bCs/>
    </w:rPr>
  </w:style>
  <w:style w:type="paragraph" w:styleId="Paragrafoelenco">
    <w:name w:val="List Paragraph"/>
    <w:basedOn w:val="Normale"/>
    <w:uiPriority w:val="34"/>
    <w:qFormat/>
    <w:rsid w:val="006E3BF8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9826CB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rsid w:val="005D4136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5F61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65F61"/>
    <w:rPr>
      <w:color w:val="800080" w:themeColor="followedHyperlink"/>
      <w:u w:val="single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AD432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D67F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A153A7"/>
    <w:pPr>
      <w:spacing w:after="0" w:line="240" w:lineRule="auto"/>
    </w:p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665DF2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093FD5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unhideWhenUsed/>
    <w:rsid w:val="001B06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B06DF"/>
  </w:style>
  <w:style w:type="paragraph" w:styleId="Pidipagina">
    <w:name w:val="footer"/>
    <w:basedOn w:val="Normale"/>
    <w:link w:val="PidipaginaCarattere"/>
    <w:uiPriority w:val="99"/>
    <w:unhideWhenUsed/>
    <w:rsid w:val="001B06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B06DF"/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FC665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04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ffarieuropei.gov.it/it/attivita/centro-di-assistenza-per-il-riconoscimento-delle-qualifiche-professionali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entroassistenzaqualifiche@affarieuropei.it" TargetMode="External"/><Relationship Id="rId17" Type="http://schemas.openxmlformats.org/officeDocument/2006/relationships/hyperlink" Target="mailto:centroassistenzaqualifiche@affarieuropei.it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ustomXml" Target="ink/ink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mpresainungiorno.gov.it/web/l-impresa-e-l-europa/list-of-regulated-professions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7-22T10:56:33.48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e7484aa9-55e7-477e-bf2c-0a47dcbf58f6" xsi:nil="true"/>
    <_Flow_SignoffStatus xmlns="e7484aa9-55e7-477e-bf2c-0a47dcbf58f6" xsi:nil="true"/>
    <TaxCatchAll xmlns="159b7001-2e10-407d-a9ab-fe7498c1e62f" xsi:nil="true"/>
    <lcf76f155ced4ddcb4097134ff3c332f xmlns="e7484aa9-55e7-477e-bf2c-0a47dcbf58f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C6F1B7666239F4182D198B822184F7A" ma:contentTypeVersion="17" ma:contentTypeDescription="Creare un nuovo documento." ma:contentTypeScope="" ma:versionID="d9f4a5cdac4ee52c53ec9b19c855c8a9">
  <xsd:schema xmlns:xsd="http://www.w3.org/2001/XMLSchema" xmlns:xs="http://www.w3.org/2001/XMLSchema" xmlns:p="http://schemas.microsoft.com/office/2006/metadata/properties" xmlns:ns2="e7484aa9-55e7-477e-bf2c-0a47dcbf58f6" xmlns:ns3="159b7001-2e10-407d-a9ab-fe7498c1e62f" targetNamespace="http://schemas.microsoft.com/office/2006/metadata/properties" ma:root="true" ma:fieldsID="e71c4f08f4bec921ea4ebb91c23b14b2" ns2:_="" ns3:_="">
    <xsd:import namespace="e7484aa9-55e7-477e-bf2c-0a47dcbf58f6"/>
    <xsd:import namespace="159b7001-2e10-407d-a9ab-fe7498c1e62f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Approver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484aa9-55e7-477e-bf2c-0a47dcbf58f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tato consenso" ma:internalName="Stato_x0020_consenso">
      <xsd:simpleType>
        <xsd:restriction base="dms:Text">
          <xsd:maxLength value="255"/>
        </xsd:restriction>
      </xsd:simpleType>
    </xsd:element>
    <xsd:element name="Approver" ma:index="9" nillable="true" ma:displayName="Approver" ma:format="Dropdown" ma:internalName="Approver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Tag immagine" ma:readOnly="false" ma:fieldId="{5cf76f15-5ced-4ddc-b409-7134ff3c332f}" ma:taxonomyMulti="true" ma:sspId="5cef147c-0240-47bf-9996-b7454b3232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b7001-2e10-407d-a9ab-fe7498c1e6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b5c8dd4-3756-4f69-9f50-4aef2384d7a3}" ma:internalName="TaxCatchAll" ma:showField="CatchAllData" ma:web="159b7001-2e10-407d-a9ab-fe7498c1e6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71890B-B5F8-4C08-AF3B-9A6EBB8598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57C38A-1C07-4151-8A2E-844A9E8C13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13856D7-5C46-4514-8B3F-3074F21138BE}">
  <ds:schemaRefs>
    <ds:schemaRef ds:uri="http://schemas.microsoft.com/office/2006/metadata/properties"/>
    <ds:schemaRef ds:uri="http://schemas.microsoft.com/office/infopath/2007/PartnerControls"/>
    <ds:schemaRef ds:uri="e7484aa9-55e7-477e-bf2c-0a47dcbf58f6"/>
    <ds:schemaRef ds:uri="159b7001-2e10-407d-a9ab-fe7498c1e62f"/>
  </ds:schemaRefs>
</ds:datastoreItem>
</file>

<file path=customXml/itemProps4.xml><?xml version="1.0" encoding="utf-8"?>
<ds:datastoreItem xmlns:ds="http://schemas.openxmlformats.org/officeDocument/2006/customXml" ds:itemID="{3B6A98FD-1CAE-40D6-8D5C-359C89E1EC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484aa9-55e7-477e-bf2c-0a47dcbf58f6"/>
    <ds:schemaRef ds:uri="159b7001-2e10-407d-a9ab-fe7498c1e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2</Words>
  <Characters>4279</Characters>
  <Application>Microsoft Office Word</Application>
  <DocSecurity>0</DocSecurity>
  <Lines>75</Lines>
  <Paragraphs>4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umbro Salvatore</dc:creator>
  <cp:keywords/>
  <cp:lastModifiedBy>Persotti Massimo</cp:lastModifiedBy>
  <cp:revision>2</cp:revision>
  <dcterms:created xsi:type="dcterms:W3CDTF">2025-10-31T16:36:00Z</dcterms:created>
  <dcterms:modified xsi:type="dcterms:W3CDTF">2025-10-3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7a60d-5525-435b-8989-8eb48ac0c8cd_Enabled">
    <vt:lpwstr>true</vt:lpwstr>
  </property>
  <property fmtid="{D5CDD505-2E9C-101B-9397-08002B2CF9AE}" pid="3" name="MSIP_Label_5097a60d-5525-435b-8989-8eb48ac0c8cd_SetDate">
    <vt:lpwstr>2025-05-08T09:49:57Z</vt:lpwstr>
  </property>
  <property fmtid="{D5CDD505-2E9C-101B-9397-08002B2CF9AE}" pid="4" name="MSIP_Label_5097a60d-5525-435b-8989-8eb48ac0c8cd_Method">
    <vt:lpwstr>Standard</vt:lpwstr>
  </property>
  <property fmtid="{D5CDD505-2E9C-101B-9397-08002B2CF9AE}" pid="5" name="MSIP_Label_5097a60d-5525-435b-8989-8eb48ac0c8cd_Name">
    <vt:lpwstr>defa4170-0d19-0005-0004-bc88714345d2</vt:lpwstr>
  </property>
  <property fmtid="{D5CDD505-2E9C-101B-9397-08002B2CF9AE}" pid="6" name="MSIP_Label_5097a60d-5525-435b-8989-8eb48ac0c8cd_SiteId">
    <vt:lpwstr>3e90938b-8b27-4762-b4e8-006a8127a119</vt:lpwstr>
  </property>
  <property fmtid="{D5CDD505-2E9C-101B-9397-08002B2CF9AE}" pid="7" name="MSIP_Label_5097a60d-5525-435b-8989-8eb48ac0c8cd_ActionId">
    <vt:lpwstr>6cc016d8-0522-4587-a899-7e206ab410fe</vt:lpwstr>
  </property>
  <property fmtid="{D5CDD505-2E9C-101B-9397-08002B2CF9AE}" pid="8" name="MSIP_Label_5097a60d-5525-435b-8989-8eb48ac0c8cd_ContentBits">
    <vt:lpwstr>0</vt:lpwstr>
  </property>
  <property fmtid="{D5CDD505-2E9C-101B-9397-08002B2CF9AE}" pid="9" name="MSIP_Label_5097a60d-5525-435b-8989-8eb48ac0c8cd_Tag">
    <vt:lpwstr>10, 3, 0, 1</vt:lpwstr>
  </property>
  <property fmtid="{D5CDD505-2E9C-101B-9397-08002B2CF9AE}" pid="10" name="ContentTypeId">
    <vt:lpwstr>0x0101007C6F1B7666239F4182D198B822184F7A</vt:lpwstr>
  </property>
  <property fmtid="{D5CDD505-2E9C-101B-9397-08002B2CF9AE}" pid="11" name="MediaServiceImageTags">
    <vt:lpwstr/>
  </property>
</Properties>
</file>